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E57E5" w14:textId="77777777" w:rsidR="001C7DD4" w:rsidRDefault="001C7DD4" w:rsidP="00642031">
      <w:pPr>
        <w:pStyle w:val="Heading1"/>
        <w:rPr>
          <w:rFonts w:ascii="Abadi MT Condensed" w:hAnsi="Abadi MT Condensed"/>
          <w:b w:val="0"/>
          <w:sz w:val="40"/>
        </w:rPr>
      </w:pPr>
      <w:r>
        <w:t xml:space="preserve">                                  </w:t>
      </w:r>
    </w:p>
    <w:p w14:paraId="2A9EC9C7" w14:textId="77777777" w:rsidR="001C7DD4" w:rsidRDefault="00C204CA" w:rsidP="0069497C">
      <w:pPr>
        <w:jc w:val="cente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7728" behindDoc="0" locked="0" layoutInCell="1" allowOverlap="1" wp14:anchorId="4523F31E" wp14:editId="0F32AF1A">
                <wp:simplePos x="0" y="0"/>
                <wp:positionH relativeFrom="column">
                  <wp:posOffset>889635</wp:posOffset>
                </wp:positionH>
                <wp:positionV relativeFrom="paragraph">
                  <wp:posOffset>459740</wp:posOffset>
                </wp:positionV>
                <wp:extent cx="3962400" cy="538480"/>
                <wp:effectExtent l="381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384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3983" w14:textId="77777777" w:rsidR="001C7DD4" w:rsidRPr="00B70254" w:rsidRDefault="001C7DD4" w:rsidP="001C7DD4">
                            <w:pPr>
                              <w:pStyle w:val="Heading1"/>
                              <w:jc w:val="center"/>
                              <w:rPr>
                                <w:rFonts w:ascii="Arial" w:hAnsi="Arial" w:cs="Arial"/>
                                <w:sz w:val="36"/>
                                <w:szCs w:val="36"/>
                              </w:rPr>
                            </w:pPr>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23F31E" id="_x0000_t202" coordsize="21600,21600" o:spt="202" path="m,l,21600r21600,l21600,xe">
                <v:stroke joinstyle="miter"/>
                <v:path gradientshapeok="t" o:connecttype="rect"/>
              </v:shapetype>
              <v:shape id="Text Box 5" o:spid="_x0000_s1026" type="#_x0000_t202" style="position:absolute;left:0;text-align:left;margin-left:70.05pt;margin-top:36.2pt;width:312pt;height:4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" filled="f" fillcolor="#0c9" stroked="f">
                <v:textbox>
                  <w:txbxContent>
                    <w:p w14:paraId="16E83983" w14:textId="77777777" w:rsidR="001C7DD4" w:rsidRPr="00B70254" w:rsidRDefault="001C7DD4" w:rsidP="001C7DD4">
                      <w:pPr>
                        <w:pStyle w:val="Heading1"/>
                        <w:jc w:val="center"/>
                        <w:rPr>
                          <w:rFonts w:ascii="Arial" w:hAnsi="Arial" w:cs="Arial"/>
                          <w:sz w:val="36"/>
                          <w:szCs w:val="36"/>
                        </w:rPr>
                      </w:pPr>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p>
                  </w:txbxContent>
                </v:textbox>
              </v:shape>
            </w:pict>
          </mc:Fallback>
        </mc:AlternateContent>
      </w:r>
      <w:r>
        <w:rPr>
          <w:rFonts w:ascii="Antique Olive" w:hAnsi="Antique Olive"/>
          <w:b/>
          <w:noProof/>
          <w:sz w:val="96"/>
          <w:lang w:val="en-SG" w:eastAsia="zh-CN"/>
        </w:rPr>
        <mc:AlternateContent>
          <mc:Choice Requires="wps">
            <w:drawing>
              <wp:anchor distT="0" distB="0" distL="114300" distR="114300" simplePos="0" relativeHeight="251656704" behindDoc="0" locked="0" layoutInCell="0" allowOverlap="1" wp14:anchorId="26742CD2" wp14:editId="51E84CDB">
                <wp:simplePos x="0" y="0"/>
                <wp:positionH relativeFrom="column">
                  <wp:posOffset>-35560</wp:posOffset>
                </wp:positionH>
                <wp:positionV relativeFrom="paragraph">
                  <wp:posOffset>-71120</wp:posOffset>
                </wp:positionV>
                <wp:extent cx="5283200" cy="0"/>
                <wp:effectExtent l="12065" t="11430" r="10160" b="17145"/>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89822"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5.6pt" to="413.2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8pw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" o:allowincell="f" strokeweight="1.5pt"/>
            </w:pict>
          </mc:Fallback>
        </mc:AlternateContent>
      </w:r>
      <w:r w:rsidRPr="00B94B75">
        <w:rPr>
          <w:rFonts w:cs="Arial"/>
          <w:noProof/>
          <w:lang w:val="en-SG" w:eastAsia="zh-CN"/>
        </w:rPr>
        <w:drawing>
          <wp:inline distT="0" distB="0" distL="0" distR="0" wp14:anchorId="57D93BDC" wp14:editId="43DA39A5">
            <wp:extent cx="3038475" cy="696595"/>
            <wp:effectExtent l="0" t="0" r="0" b="0"/>
            <wp:docPr id="7" name="Picture 2"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8475" cy="696595"/>
                    </a:xfrm>
                    <a:prstGeom prst="rect">
                      <a:avLst/>
                    </a:prstGeom>
                    <a:noFill/>
                    <a:ln>
                      <a:noFill/>
                    </a:ln>
                  </pic:spPr>
                </pic:pic>
              </a:graphicData>
            </a:graphic>
          </wp:inline>
        </w:drawing>
      </w:r>
    </w:p>
    <w:p w14:paraId="28AFAC1D" w14:textId="77777777" w:rsidR="001C7DD4" w:rsidRDefault="00C204CA" w:rsidP="001C7DD4">
      <w:pP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8752" behindDoc="0" locked="0" layoutInCell="0" allowOverlap="1" wp14:anchorId="25E236CD" wp14:editId="725D115D">
                <wp:simplePos x="0" y="0"/>
                <wp:positionH relativeFrom="column">
                  <wp:posOffset>-35560</wp:posOffset>
                </wp:positionH>
                <wp:positionV relativeFrom="paragraph">
                  <wp:posOffset>264160</wp:posOffset>
                </wp:positionV>
                <wp:extent cx="5283200" cy="0"/>
                <wp:effectExtent l="12065" t="12700" r="10160" b="15875"/>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67AD2" id="Line 6"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20.8pt" to="413.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wKH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" o:allowincell="f" strokeweight="1.5pt"/>
            </w:pict>
          </mc:Fallback>
        </mc:AlternateContent>
      </w:r>
    </w:p>
    <w:p w14:paraId="766A9FAF" w14:textId="77777777" w:rsidR="001C7DD4" w:rsidRPr="001C7DD4" w:rsidRDefault="001C7DD4" w:rsidP="001C7DD4">
      <w:pPr>
        <w:jc w:val="center"/>
        <w:rPr>
          <w:rFonts w:ascii="Verdana" w:hAnsi="Verdana" w:cs="Arial"/>
          <w:b/>
          <w:sz w:val="16"/>
          <w:szCs w:val="16"/>
        </w:rPr>
      </w:pPr>
    </w:p>
    <w:p w14:paraId="1E0B43D5" w14:textId="77777777" w:rsidR="00A17702" w:rsidRDefault="00A17702" w:rsidP="001C7DD4">
      <w:pPr>
        <w:jc w:val="center"/>
        <w:rPr>
          <w:rFonts w:ascii="Verdana" w:hAnsi="Verdana" w:cs="Arial"/>
          <w:b/>
          <w:sz w:val="40"/>
          <w:szCs w:val="40"/>
        </w:rPr>
      </w:pPr>
    </w:p>
    <w:p w14:paraId="42213819" w14:textId="77777777" w:rsidR="00E326C3" w:rsidRPr="00B4753E" w:rsidRDefault="00E326C3" w:rsidP="00E326C3">
      <w:pPr>
        <w:jc w:val="center"/>
        <w:rPr>
          <w:rFonts w:cs="Arial"/>
          <w:b/>
          <w:color w:val="FF0000"/>
          <w:sz w:val="36"/>
          <w:szCs w:val="36"/>
        </w:rPr>
      </w:pPr>
      <w:r w:rsidRPr="009C5748">
        <w:rPr>
          <w:rFonts w:cs="Arial"/>
          <w:b/>
          <w:color w:val="FF0000"/>
          <w:sz w:val="36"/>
          <w:szCs w:val="36"/>
        </w:rPr>
        <w:t>Intelligent Enterprise Systems</w:t>
      </w:r>
    </w:p>
    <w:p w14:paraId="0F71E7B5" w14:textId="77777777" w:rsidR="00E326C3" w:rsidRPr="005330E9" w:rsidRDefault="00E326C3" w:rsidP="00E326C3">
      <w:pPr>
        <w:jc w:val="center"/>
        <w:rPr>
          <w:rFonts w:cs="Arial"/>
          <w:sz w:val="28"/>
          <w:szCs w:val="28"/>
        </w:rPr>
      </w:pPr>
      <w:r>
        <w:rPr>
          <w:rFonts w:cs="Arial"/>
          <w:sz w:val="28"/>
          <w:szCs w:val="28"/>
        </w:rPr>
        <w:t>Year 2 (2022/23), Semester 3</w:t>
      </w:r>
    </w:p>
    <w:p w14:paraId="39843909" w14:textId="77777777" w:rsidR="00E326C3" w:rsidRPr="002A4F00" w:rsidRDefault="00E326C3" w:rsidP="00E326C3">
      <w:pPr>
        <w:rPr>
          <w:rFonts w:ascii="Verdana" w:hAnsi="Verdana"/>
        </w:rPr>
      </w:pPr>
    </w:p>
    <w:p w14:paraId="208CE4E4" w14:textId="77777777" w:rsidR="00E326C3" w:rsidRDefault="00E326C3" w:rsidP="00E326C3">
      <w:pPr>
        <w:jc w:val="center"/>
        <w:rPr>
          <w:rFonts w:ascii="Verdana" w:hAnsi="Verdana"/>
          <w:b/>
          <w:noProof/>
          <w:sz w:val="36"/>
        </w:rPr>
      </w:pPr>
    </w:p>
    <w:p w14:paraId="5835B167" w14:textId="77777777" w:rsidR="00E326C3" w:rsidRDefault="00E326C3" w:rsidP="00E326C3">
      <w:pPr>
        <w:jc w:val="center"/>
        <w:rPr>
          <w:rFonts w:ascii="Verdana" w:hAnsi="Verdana"/>
          <w:b/>
          <w:noProof/>
          <w:sz w:val="36"/>
        </w:rPr>
      </w:pPr>
    </w:p>
    <w:p w14:paraId="1EE3AD90" w14:textId="77777777" w:rsidR="00E326C3" w:rsidRDefault="00E326C3" w:rsidP="00E326C3">
      <w:pPr>
        <w:jc w:val="center"/>
        <w:rPr>
          <w:rFonts w:ascii="Verdana" w:hAnsi="Verdana"/>
          <w:b/>
          <w:noProof/>
          <w:sz w:val="36"/>
        </w:rPr>
      </w:pPr>
      <w:r>
        <w:rPr>
          <w:rFonts w:ascii="Verdana" w:hAnsi="Verdana"/>
          <w:b/>
          <w:noProof/>
          <w:sz w:val="36"/>
        </w:rPr>
        <w:t>ASSIGNMENT 2</w:t>
      </w:r>
    </w:p>
    <w:p w14:paraId="1F862B6E" w14:textId="77777777" w:rsidR="00E326C3" w:rsidRDefault="00E326C3" w:rsidP="00E326C3">
      <w:pPr>
        <w:jc w:val="center"/>
        <w:rPr>
          <w:rFonts w:ascii="Verdana" w:hAnsi="Verdana"/>
          <w:b/>
          <w:sz w:val="32"/>
        </w:rPr>
      </w:pPr>
      <w:r>
        <w:rPr>
          <w:rFonts w:ascii="Verdana" w:hAnsi="Verdana"/>
          <w:b/>
          <w:noProof/>
          <w:sz w:val="36"/>
        </w:rPr>
        <w:t>(Individual Assignment)</w:t>
      </w:r>
    </w:p>
    <w:p w14:paraId="793CE4B0" w14:textId="77777777" w:rsidR="00E326C3" w:rsidRPr="002A4F00" w:rsidRDefault="00E326C3" w:rsidP="00E326C3">
      <w:pPr>
        <w:jc w:val="center"/>
        <w:rPr>
          <w:rFonts w:ascii="Verdana" w:hAnsi="Verdana" w:cs="Arial"/>
          <w:b/>
          <w:sz w:val="28"/>
          <w:szCs w:val="28"/>
        </w:rPr>
      </w:pPr>
    </w:p>
    <w:p w14:paraId="301E29F3" w14:textId="77777777" w:rsidR="00E326C3" w:rsidRPr="002A4F00" w:rsidRDefault="00E326C3" w:rsidP="00E326C3">
      <w:pPr>
        <w:ind w:left="1440"/>
        <w:rPr>
          <w:rFonts w:ascii="Verdana" w:hAnsi="Verdana" w:cs="Arial"/>
          <w:b/>
          <w:u w:val="single"/>
        </w:rPr>
      </w:pPr>
    </w:p>
    <w:p w14:paraId="103C2C6B" w14:textId="77777777" w:rsidR="00E326C3" w:rsidRDefault="00E326C3" w:rsidP="00E326C3">
      <w:pPr>
        <w:ind w:left="360"/>
        <w:jc w:val="center"/>
        <w:rPr>
          <w:rFonts w:ascii="Verdana" w:hAnsi="Verdana" w:cs="Arial"/>
          <w:b/>
          <w:sz w:val="32"/>
          <w:szCs w:val="32"/>
          <w:u w:val="single"/>
        </w:rPr>
      </w:pPr>
    </w:p>
    <w:p w14:paraId="6F80AFE1" w14:textId="77777777" w:rsidR="00E326C3" w:rsidRDefault="00E326C3" w:rsidP="00E326C3">
      <w:pPr>
        <w:ind w:left="360"/>
        <w:jc w:val="center"/>
        <w:rPr>
          <w:rFonts w:ascii="Verdana" w:hAnsi="Verdana" w:cs="Arial"/>
          <w:b/>
          <w:sz w:val="32"/>
          <w:szCs w:val="32"/>
          <w:u w:val="single"/>
        </w:rPr>
      </w:pPr>
    </w:p>
    <w:p w14:paraId="36E82E9E" w14:textId="77777777" w:rsidR="00E326C3" w:rsidRPr="002A4F00" w:rsidRDefault="00E326C3" w:rsidP="00E326C3">
      <w:pPr>
        <w:ind w:left="360"/>
        <w:jc w:val="center"/>
        <w:rPr>
          <w:rFonts w:ascii="Verdana" w:hAnsi="Verdana" w:cs="Arial"/>
          <w:b/>
          <w:sz w:val="32"/>
          <w:szCs w:val="32"/>
          <w:u w:val="single"/>
        </w:rPr>
      </w:pPr>
      <w:r w:rsidRPr="002A4F00">
        <w:rPr>
          <w:rFonts w:ascii="Verdana" w:hAnsi="Verdana" w:cs="Arial"/>
          <w:b/>
          <w:sz w:val="32"/>
          <w:szCs w:val="32"/>
          <w:u w:val="single"/>
        </w:rPr>
        <w:t>Submissio</w:t>
      </w:r>
      <w:r>
        <w:rPr>
          <w:rFonts w:ascii="Verdana" w:hAnsi="Verdana" w:cs="Arial"/>
          <w:b/>
          <w:sz w:val="32"/>
          <w:szCs w:val="32"/>
          <w:u w:val="single"/>
        </w:rPr>
        <w:t>n Deadline:</w:t>
      </w:r>
    </w:p>
    <w:p w14:paraId="04514230" w14:textId="77777777" w:rsidR="00E326C3" w:rsidRDefault="00E326C3" w:rsidP="00E326C3">
      <w:pPr>
        <w:ind w:left="360"/>
        <w:jc w:val="center"/>
        <w:rPr>
          <w:rFonts w:ascii="Verdana" w:hAnsi="Verdana" w:cs="Arial"/>
          <w:b/>
          <w:sz w:val="32"/>
          <w:szCs w:val="32"/>
        </w:rPr>
      </w:pPr>
      <w:r>
        <w:rPr>
          <w:rFonts w:ascii="Verdana" w:hAnsi="Verdana" w:cs="Arial"/>
          <w:b/>
          <w:sz w:val="32"/>
          <w:szCs w:val="32"/>
        </w:rPr>
        <w:t>10</w:t>
      </w:r>
      <w:r>
        <w:rPr>
          <w:rFonts w:ascii="Verdana" w:hAnsi="Verdana" w:cs="Arial"/>
          <w:b/>
          <w:sz w:val="32"/>
          <w:szCs w:val="32"/>
          <w:vertAlign w:val="superscript"/>
        </w:rPr>
        <w:t>th</w:t>
      </w:r>
      <w:r w:rsidRPr="005F4BF8">
        <w:rPr>
          <w:rFonts w:ascii="Verdana" w:hAnsi="Verdana" w:cs="Arial"/>
          <w:b/>
          <w:sz w:val="32"/>
          <w:szCs w:val="32"/>
        </w:rPr>
        <w:t xml:space="preserve"> </w:t>
      </w:r>
      <w:r>
        <w:rPr>
          <w:rFonts w:ascii="Verdana" w:hAnsi="Verdana" w:cs="Arial"/>
          <w:b/>
          <w:sz w:val="32"/>
          <w:szCs w:val="32"/>
        </w:rPr>
        <w:t>August</w:t>
      </w:r>
      <w:r w:rsidRPr="005F4BF8">
        <w:rPr>
          <w:rFonts w:ascii="Verdana" w:hAnsi="Verdana" w:cs="Arial"/>
          <w:b/>
          <w:sz w:val="32"/>
          <w:szCs w:val="32"/>
        </w:rPr>
        <w:t xml:space="preserve"> 202</w:t>
      </w:r>
      <w:r>
        <w:rPr>
          <w:rFonts w:ascii="Verdana" w:hAnsi="Verdana" w:cs="Arial"/>
          <w:b/>
          <w:sz w:val="32"/>
          <w:szCs w:val="32"/>
        </w:rPr>
        <w:t>2 2359hrs</w:t>
      </w:r>
    </w:p>
    <w:p w14:paraId="0D5DB1F5" w14:textId="0CE7BA94" w:rsidR="00840F48" w:rsidRDefault="00840F48" w:rsidP="001C7DD4">
      <w:pPr>
        <w:ind w:left="360"/>
        <w:jc w:val="center"/>
        <w:rPr>
          <w:rFonts w:ascii="Verdana" w:hAnsi="Verdana" w:cs="Arial"/>
          <w:b/>
          <w:sz w:val="32"/>
          <w:szCs w:val="32"/>
        </w:rPr>
      </w:pPr>
    </w:p>
    <w:p w14:paraId="30ED6E99" w14:textId="77777777" w:rsidR="0013154F" w:rsidRDefault="0013154F" w:rsidP="001C7DD4">
      <w:pPr>
        <w:ind w:left="360"/>
        <w:jc w:val="center"/>
        <w:rPr>
          <w:rFonts w:ascii="Verdana" w:hAnsi="Verdana" w:cs="Arial"/>
          <w:b/>
          <w:sz w:val="32"/>
          <w:szCs w:val="32"/>
        </w:rPr>
      </w:pPr>
    </w:p>
    <w:tbl>
      <w:tblPr>
        <w:tblW w:w="9007"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38"/>
        <w:gridCol w:w="283"/>
        <w:gridCol w:w="5786"/>
      </w:tblGrid>
      <w:tr w:rsidR="001C7DD4" w:rsidRPr="00B70254" w14:paraId="00FE5D14" w14:textId="77777777" w:rsidTr="0013154F">
        <w:tc>
          <w:tcPr>
            <w:tcW w:w="2938" w:type="dxa"/>
            <w:tcBorders>
              <w:top w:val="single" w:sz="4" w:space="0" w:color="auto"/>
              <w:bottom w:val="nil"/>
              <w:right w:val="nil"/>
            </w:tcBorders>
          </w:tcPr>
          <w:p w14:paraId="2A46D770" w14:textId="77777777" w:rsidR="001C7DD4" w:rsidRPr="007B1E92" w:rsidRDefault="00A17702" w:rsidP="0074620F">
            <w:pPr>
              <w:spacing w:before="120" w:after="120"/>
              <w:rPr>
                <w:rFonts w:ascii="Verdana" w:hAnsi="Verdana"/>
                <w:b/>
              </w:rPr>
            </w:pPr>
            <w:r w:rsidRPr="007B1E92">
              <w:rPr>
                <w:rFonts w:ascii="Verdana" w:hAnsi="Verdana"/>
                <w:b/>
              </w:rPr>
              <w:t>Student Name</w:t>
            </w:r>
          </w:p>
        </w:tc>
        <w:tc>
          <w:tcPr>
            <w:tcW w:w="283" w:type="dxa"/>
            <w:tcBorders>
              <w:top w:val="single" w:sz="4" w:space="0" w:color="auto"/>
              <w:left w:val="nil"/>
              <w:bottom w:val="nil"/>
            </w:tcBorders>
            <w:shd w:val="clear" w:color="auto" w:fill="auto"/>
          </w:tcPr>
          <w:p w14:paraId="7AC3A09A"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DF527A3" w14:textId="33B1CB02" w:rsidR="001C7DD4" w:rsidRPr="00B70254" w:rsidRDefault="001C7DD4" w:rsidP="0074620F">
            <w:pPr>
              <w:spacing w:before="120" w:after="120"/>
              <w:rPr>
                <w:rFonts w:ascii="Verdana" w:hAnsi="Verdana"/>
              </w:rPr>
            </w:pPr>
            <w:r w:rsidRPr="00B70254">
              <w:rPr>
                <w:rFonts w:ascii="Verdana" w:hAnsi="Verdana"/>
              </w:rPr>
              <w:t xml:space="preserve"> </w:t>
            </w:r>
            <w:r w:rsidR="001800E2">
              <w:rPr>
                <w:rFonts w:ascii="Verdana" w:hAnsi="Verdana"/>
              </w:rPr>
              <w:t>Ang Jing Yi Clairer</w:t>
            </w:r>
          </w:p>
        </w:tc>
      </w:tr>
      <w:tr w:rsidR="00400DA4" w:rsidRPr="00B70254" w14:paraId="3C4545A6" w14:textId="77777777" w:rsidTr="000E7B19">
        <w:tc>
          <w:tcPr>
            <w:tcW w:w="2938" w:type="dxa"/>
            <w:tcBorders>
              <w:top w:val="nil"/>
              <w:bottom w:val="single" w:sz="4" w:space="0" w:color="auto"/>
              <w:right w:val="nil"/>
            </w:tcBorders>
          </w:tcPr>
          <w:p w14:paraId="3024645D" w14:textId="640CAD61" w:rsidR="00400DA4" w:rsidRPr="007B1E92" w:rsidRDefault="00400DA4" w:rsidP="00400DA4">
            <w:pPr>
              <w:spacing w:before="120" w:after="120"/>
              <w:rPr>
                <w:rFonts w:ascii="Verdana" w:hAnsi="Verdana"/>
                <w:b/>
              </w:rPr>
            </w:pPr>
            <w:r w:rsidRPr="007B1E92">
              <w:rPr>
                <w:rFonts w:ascii="Verdana" w:hAnsi="Verdana"/>
                <w:b/>
              </w:rPr>
              <w:t>Student Number</w:t>
            </w:r>
          </w:p>
        </w:tc>
        <w:tc>
          <w:tcPr>
            <w:tcW w:w="283" w:type="dxa"/>
            <w:tcBorders>
              <w:top w:val="nil"/>
              <w:left w:val="nil"/>
              <w:bottom w:val="single" w:sz="4" w:space="0" w:color="auto"/>
            </w:tcBorders>
            <w:shd w:val="clear" w:color="auto" w:fill="auto"/>
          </w:tcPr>
          <w:p w14:paraId="7F2B112F" w14:textId="556446B7" w:rsidR="00400DA4" w:rsidRDefault="00400DA4" w:rsidP="00400DA4">
            <w:pPr>
              <w:spacing w:before="120" w:after="120"/>
              <w:rPr>
                <w:rFonts w:ascii="Verdana" w:hAnsi="Verdana"/>
                <w:b/>
              </w:rPr>
            </w:pPr>
            <w:r>
              <w:rPr>
                <w:rFonts w:ascii="Verdana" w:hAnsi="Verdana"/>
                <w:b/>
              </w:rPr>
              <w:t>:</w:t>
            </w:r>
          </w:p>
        </w:tc>
        <w:tc>
          <w:tcPr>
            <w:tcW w:w="5786" w:type="dxa"/>
          </w:tcPr>
          <w:p w14:paraId="323F2A44" w14:textId="7AADFA21" w:rsidR="00400DA4" w:rsidRPr="00B70254" w:rsidRDefault="001800E2" w:rsidP="00400DA4">
            <w:pPr>
              <w:spacing w:before="120" w:after="120"/>
              <w:rPr>
                <w:rFonts w:ascii="Verdana" w:hAnsi="Verdana"/>
              </w:rPr>
            </w:pPr>
            <w:r>
              <w:rPr>
                <w:rFonts w:ascii="Verdana" w:hAnsi="Verdana"/>
              </w:rPr>
              <w:t>S10223223K</w:t>
            </w:r>
          </w:p>
        </w:tc>
      </w:tr>
    </w:tbl>
    <w:p w14:paraId="706DEF6E" w14:textId="77777777" w:rsidR="001C7DD4" w:rsidRPr="00B70254" w:rsidRDefault="001C7DD4" w:rsidP="001C7DD4">
      <w:pPr>
        <w:spacing w:line="240" w:lineRule="atLeast"/>
        <w:rPr>
          <w:rFonts w:ascii="Verdana" w:hAnsi="Verdana"/>
          <w:b/>
        </w:rPr>
      </w:pPr>
    </w:p>
    <w:p w14:paraId="44874F63" w14:textId="77777777" w:rsidR="00A17702" w:rsidRDefault="00A17702" w:rsidP="009C6334">
      <w:pPr>
        <w:spacing w:line="240" w:lineRule="atLeast"/>
        <w:rPr>
          <w:rFonts w:cs="Arial"/>
          <w:b/>
        </w:rPr>
      </w:pPr>
    </w:p>
    <w:p w14:paraId="15FD6FB2" w14:textId="77777777" w:rsidR="001C7DD4" w:rsidRPr="00275B39" w:rsidRDefault="001C7DD4" w:rsidP="00A17702">
      <w:pPr>
        <w:spacing w:line="240" w:lineRule="atLeast"/>
        <w:ind w:firstLine="567"/>
        <w:rPr>
          <w:rFonts w:cs="Arial"/>
          <w:b/>
        </w:rPr>
      </w:pPr>
      <w:r w:rsidRPr="00275B39">
        <w:rPr>
          <w:rFonts w:cs="Arial"/>
          <w:b/>
        </w:rPr>
        <w:t xml:space="preserve">Penalty for late submission: </w:t>
      </w:r>
    </w:p>
    <w:p w14:paraId="36B2B444" w14:textId="77777777" w:rsidR="001C7DD4" w:rsidRPr="00C46FC9" w:rsidRDefault="001C7DD4" w:rsidP="00A17702">
      <w:pPr>
        <w:spacing w:line="240" w:lineRule="atLeast"/>
        <w:ind w:left="567" w:firstLine="153"/>
        <w:rPr>
          <w:rFonts w:cs="Arial"/>
          <w:bCs/>
        </w:rPr>
      </w:pPr>
      <w:r w:rsidRPr="00275B39">
        <w:rPr>
          <w:rFonts w:cs="Arial"/>
          <w:bCs/>
        </w:rPr>
        <w:t xml:space="preserve">10% of the marks will be </w:t>
      </w:r>
      <w:r w:rsidRPr="00C46FC9">
        <w:rPr>
          <w:rFonts w:cs="Arial"/>
          <w:bCs/>
        </w:rPr>
        <w:t xml:space="preserve">deducted </w:t>
      </w:r>
      <w:r w:rsidR="00105B43" w:rsidRPr="00C46FC9">
        <w:rPr>
          <w:rFonts w:cs="Arial"/>
          <w:bCs/>
        </w:rPr>
        <w:t xml:space="preserve">every </w:t>
      </w:r>
      <w:r w:rsidR="00F6615D" w:rsidRPr="00C46FC9">
        <w:rPr>
          <w:rFonts w:cs="Arial"/>
          <w:bCs/>
        </w:rPr>
        <w:t xml:space="preserve">calendar </w:t>
      </w:r>
      <w:r w:rsidR="00105B43" w:rsidRPr="00C46FC9">
        <w:rPr>
          <w:rFonts w:cs="Arial"/>
          <w:bCs/>
        </w:rPr>
        <w:t>day</w:t>
      </w:r>
      <w:r w:rsidRPr="00C46FC9">
        <w:rPr>
          <w:rFonts w:cs="Arial"/>
          <w:bCs/>
        </w:rPr>
        <w:t xml:space="preserve"> after the deadline. </w:t>
      </w:r>
    </w:p>
    <w:p w14:paraId="2F136993" w14:textId="518B4243" w:rsidR="00AA24A0" w:rsidRPr="00864510" w:rsidRDefault="001C7DD4" w:rsidP="00864510">
      <w:pPr>
        <w:spacing w:line="240" w:lineRule="atLeast"/>
        <w:ind w:left="567" w:firstLine="153"/>
        <w:rPr>
          <w:rFonts w:cs="Arial"/>
          <w:bCs/>
          <w:color w:val="FF0000"/>
        </w:rPr>
      </w:pPr>
      <w:r w:rsidRPr="00C46FC9">
        <w:rPr>
          <w:rFonts w:cs="Arial"/>
          <w:b/>
        </w:rPr>
        <w:t>NO</w:t>
      </w:r>
      <w:r w:rsidRPr="00C46FC9">
        <w:rPr>
          <w:rFonts w:cs="Arial"/>
          <w:bCs/>
        </w:rPr>
        <w:t xml:space="preserve"> submission will be accepted after</w:t>
      </w:r>
      <w:r w:rsidR="00DF38E6" w:rsidRPr="00C46FC9">
        <w:rPr>
          <w:rFonts w:cs="Arial"/>
          <w:bCs/>
        </w:rPr>
        <w:t xml:space="preserve"> </w:t>
      </w:r>
      <w:r w:rsidR="00FF290D" w:rsidRPr="005F4BF8">
        <w:rPr>
          <w:rFonts w:cs="Arial"/>
          <w:bCs/>
          <w:color w:val="FF0000"/>
        </w:rPr>
        <w:t>1</w:t>
      </w:r>
      <w:r w:rsidR="00E326C3">
        <w:rPr>
          <w:rFonts w:cs="Arial"/>
          <w:bCs/>
          <w:color w:val="FF0000"/>
        </w:rPr>
        <w:t>7</w:t>
      </w:r>
      <w:r w:rsidR="00FF290D" w:rsidRPr="005F4BF8">
        <w:rPr>
          <w:rFonts w:cs="Arial"/>
          <w:bCs/>
          <w:color w:val="FF0000"/>
        </w:rPr>
        <w:t>th</w:t>
      </w:r>
      <w:r w:rsidR="00FF290D" w:rsidRPr="005F4BF8">
        <w:rPr>
          <w:rFonts w:cs="Arial"/>
          <w:color w:val="FF0000"/>
        </w:rPr>
        <w:t xml:space="preserve"> </w:t>
      </w:r>
      <w:r w:rsidR="00E326C3">
        <w:rPr>
          <w:rFonts w:cs="Arial"/>
          <w:color w:val="FF0000"/>
        </w:rPr>
        <w:t>Aug</w:t>
      </w:r>
      <w:r w:rsidR="00FF290D" w:rsidRPr="005F4BF8">
        <w:rPr>
          <w:rFonts w:cs="Arial"/>
          <w:color w:val="FF0000"/>
        </w:rPr>
        <w:t xml:space="preserve"> 2022, 2359 </w:t>
      </w:r>
      <w:proofErr w:type="spellStart"/>
      <w:r w:rsidR="00FF290D" w:rsidRPr="005F4BF8">
        <w:rPr>
          <w:rFonts w:cs="Arial"/>
          <w:color w:val="FF0000"/>
        </w:rPr>
        <w:t>hrs</w:t>
      </w:r>
      <w:proofErr w:type="spellEnd"/>
    </w:p>
    <w:p w14:paraId="16C60113" w14:textId="6EA92BF7" w:rsidR="00631308" w:rsidRDefault="00631308">
      <w:pPr>
        <w:spacing w:line="240" w:lineRule="auto"/>
        <w:jc w:val="left"/>
        <w:rPr>
          <w:b/>
          <w:u w:val="single"/>
        </w:rPr>
      </w:pPr>
    </w:p>
    <w:p w14:paraId="6B088350" w14:textId="40A27326" w:rsidR="005A7A18" w:rsidRDefault="005A7A18">
      <w:pPr>
        <w:spacing w:line="240" w:lineRule="auto"/>
        <w:jc w:val="left"/>
        <w:rPr>
          <w:b/>
          <w:u w:val="single"/>
        </w:rPr>
      </w:pPr>
    </w:p>
    <w:p w14:paraId="33283F9D" w14:textId="2A1D3677" w:rsidR="005A7A18" w:rsidRDefault="005A7A18">
      <w:pPr>
        <w:spacing w:line="240" w:lineRule="auto"/>
        <w:jc w:val="left"/>
        <w:rPr>
          <w:b/>
          <w:u w:val="single"/>
        </w:rPr>
      </w:pPr>
    </w:p>
    <w:p w14:paraId="3DBF3132" w14:textId="6ACF2D51" w:rsidR="005A7A18" w:rsidRDefault="005A7A18">
      <w:pPr>
        <w:spacing w:line="240" w:lineRule="auto"/>
        <w:jc w:val="left"/>
        <w:rPr>
          <w:b/>
          <w:u w:val="single"/>
        </w:rPr>
      </w:pPr>
    </w:p>
    <w:p w14:paraId="290A7AAF" w14:textId="1211419A" w:rsidR="005A7A18" w:rsidRDefault="005A7A18">
      <w:pPr>
        <w:spacing w:line="240" w:lineRule="auto"/>
        <w:jc w:val="left"/>
        <w:rPr>
          <w:b/>
          <w:u w:val="single"/>
        </w:rPr>
      </w:pPr>
    </w:p>
    <w:p w14:paraId="3B0E62FF" w14:textId="31F8B75D" w:rsidR="005A7A18" w:rsidRDefault="005A7A18">
      <w:pPr>
        <w:spacing w:line="240" w:lineRule="auto"/>
        <w:jc w:val="left"/>
        <w:rPr>
          <w:b/>
          <w:u w:val="single"/>
        </w:rPr>
      </w:pPr>
    </w:p>
    <w:p w14:paraId="2D9F45C0" w14:textId="52439DDB" w:rsidR="005A7A18" w:rsidRDefault="005A7A18">
      <w:pPr>
        <w:spacing w:line="240" w:lineRule="auto"/>
        <w:jc w:val="left"/>
        <w:rPr>
          <w:b/>
          <w:u w:val="single"/>
        </w:rPr>
      </w:pPr>
    </w:p>
    <w:p w14:paraId="070BC2DD" w14:textId="3A38DD66" w:rsidR="005A7A18" w:rsidRDefault="005A7A18">
      <w:pPr>
        <w:spacing w:line="240" w:lineRule="auto"/>
        <w:jc w:val="left"/>
        <w:rPr>
          <w:b/>
          <w:u w:val="single"/>
        </w:rPr>
      </w:pPr>
    </w:p>
    <w:p w14:paraId="32925EB5" w14:textId="5C7778CD" w:rsidR="005A7A18" w:rsidRDefault="005A7A18">
      <w:pPr>
        <w:spacing w:line="240" w:lineRule="auto"/>
        <w:jc w:val="left"/>
        <w:rPr>
          <w:b/>
          <w:u w:val="single"/>
        </w:rPr>
      </w:pPr>
      <w:r>
        <w:rPr>
          <w:b/>
          <w:u w:val="single"/>
        </w:rPr>
        <w:lastRenderedPageBreak/>
        <w:t>PART 1:</w:t>
      </w:r>
    </w:p>
    <w:p w14:paraId="4CE587EB" w14:textId="1C9C1B63" w:rsidR="005A7A18" w:rsidRDefault="005A7A18">
      <w:pPr>
        <w:spacing w:line="240" w:lineRule="auto"/>
        <w:jc w:val="left"/>
        <w:rPr>
          <w:b/>
          <w:u w:val="single"/>
        </w:rPr>
      </w:pPr>
    </w:p>
    <w:p w14:paraId="2BD376B7" w14:textId="77777777" w:rsidR="005A7A18" w:rsidRDefault="005A7A18">
      <w:pPr>
        <w:spacing w:line="240" w:lineRule="auto"/>
        <w:jc w:val="left"/>
        <w:rPr>
          <w:b/>
          <w:u w:val="single"/>
        </w:rPr>
      </w:pPr>
    </w:p>
    <w:p w14:paraId="3B6453DC" w14:textId="6E6226CA" w:rsidR="005A7A18" w:rsidRDefault="005A7A18">
      <w:pPr>
        <w:spacing w:line="240" w:lineRule="auto"/>
        <w:jc w:val="left"/>
        <w:rPr>
          <w:b/>
          <w:u w:val="single"/>
        </w:rPr>
      </w:pPr>
      <w:r w:rsidRPr="005A7A18">
        <w:rPr>
          <w:b/>
          <w:noProof/>
          <w:u w:val="single"/>
        </w:rPr>
        <w:drawing>
          <wp:inline distT="0" distB="0" distL="0" distR="0" wp14:anchorId="24E1E460" wp14:editId="7ABCDB60">
            <wp:extent cx="5733415" cy="3471545"/>
            <wp:effectExtent l="0" t="0" r="635"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9"/>
                    <a:stretch>
                      <a:fillRect/>
                    </a:stretch>
                  </pic:blipFill>
                  <pic:spPr>
                    <a:xfrm>
                      <a:off x="0" y="0"/>
                      <a:ext cx="5733415" cy="3471545"/>
                    </a:xfrm>
                    <a:prstGeom prst="rect">
                      <a:avLst/>
                    </a:prstGeom>
                  </pic:spPr>
                </pic:pic>
              </a:graphicData>
            </a:graphic>
          </wp:inline>
        </w:drawing>
      </w:r>
    </w:p>
    <w:p w14:paraId="4676F6D0" w14:textId="5CE764E6" w:rsidR="005A7A18" w:rsidRDefault="005A7A18">
      <w:pPr>
        <w:spacing w:line="240" w:lineRule="auto"/>
        <w:jc w:val="left"/>
        <w:rPr>
          <w:b/>
          <w:u w:val="single"/>
        </w:rPr>
      </w:pPr>
    </w:p>
    <w:p w14:paraId="6EB44B18" w14:textId="77777777" w:rsidR="005A7A18" w:rsidRDefault="005A7A18">
      <w:pPr>
        <w:spacing w:line="240" w:lineRule="auto"/>
        <w:jc w:val="left"/>
        <w:rPr>
          <w:b/>
          <w:u w:val="single"/>
        </w:rPr>
      </w:pPr>
    </w:p>
    <w:p w14:paraId="6375E1E4" w14:textId="42D212D4" w:rsidR="005A7A18" w:rsidRDefault="005A7A18">
      <w:pPr>
        <w:spacing w:line="240" w:lineRule="auto"/>
        <w:jc w:val="left"/>
        <w:rPr>
          <w:b/>
          <w:u w:val="single"/>
        </w:rPr>
      </w:pPr>
    </w:p>
    <w:p w14:paraId="10292663" w14:textId="15B24F80" w:rsidR="00C00AF2" w:rsidRDefault="00C00AF2">
      <w:pPr>
        <w:spacing w:line="240" w:lineRule="auto"/>
        <w:jc w:val="left"/>
        <w:rPr>
          <w:b/>
          <w:u w:val="single"/>
        </w:rPr>
      </w:pPr>
    </w:p>
    <w:p w14:paraId="74A0A96E" w14:textId="5290C92F" w:rsidR="00C00AF2" w:rsidRDefault="00C00AF2">
      <w:pPr>
        <w:spacing w:line="240" w:lineRule="auto"/>
        <w:jc w:val="left"/>
        <w:rPr>
          <w:b/>
          <w:u w:val="single"/>
        </w:rPr>
      </w:pPr>
    </w:p>
    <w:p w14:paraId="17830364" w14:textId="1825DBB6" w:rsidR="00C00AF2" w:rsidRDefault="00C00AF2">
      <w:pPr>
        <w:spacing w:line="240" w:lineRule="auto"/>
        <w:jc w:val="left"/>
        <w:rPr>
          <w:b/>
          <w:u w:val="single"/>
        </w:rPr>
      </w:pPr>
    </w:p>
    <w:p w14:paraId="7F6A9A6C" w14:textId="37B3221D" w:rsidR="00C00AF2" w:rsidRDefault="00C00AF2">
      <w:pPr>
        <w:spacing w:line="240" w:lineRule="auto"/>
        <w:jc w:val="left"/>
        <w:rPr>
          <w:b/>
          <w:u w:val="single"/>
        </w:rPr>
      </w:pPr>
    </w:p>
    <w:p w14:paraId="6E307631" w14:textId="543336D4" w:rsidR="00C00AF2" w:rsidRDefault="00C00AF2">
      <w:pPr>
        <w:spacing w:line="240" w:lineRule="auto"/>
        <w:jc w:val="left"/>
        <w:rPr>
          <w:b/>
          <w:u w:val="single"/>
        </w:rPr>
      </w:pPr>
    </w:p>
    <w:p w14:paraId="4BCB34C3" w14:textId="4DB3FD32" w:rsidR="00C00AF2" w:rsidRDefault="00C00AF2">
      <w:pPr>
        <w:spacing w:line="240" w:lineRule="auto"/>
        <w:jc w:val="left"/>
        <w:rPr>
          <w:b/>
          <w:u w:val="single"/>
        </w:rPr>
      </w:pPr>
    </w:p>
    <w:p w14:paraId="0D0557A3" w14:textId="20FFADFB" w:rsidR="00C00AF2" w:rsidRDefault="00C00AF2">
      <w:pPr>
        <w:spacing w:line="240" w:lineRule="auto"/>
        <w:jc w:val="left"/>
        <w:rPr>
          <w:b/>
          <w:u w:val="single"/>
        </w:rPr>
      </w:pPr>
    </w:p>
    <w:p w14:paraId="0BC23EA5" w14:textId="35E9E5DB" w:rsidR="00C00AF2" w:rsidRDefault="00C00AF2">
      <w:pPr>
        <w:spacing w:line="240" w:lineRule="auto"/>
        <w:jc w:val="left"/>
        <w:rPr>
          <w:b/>
          <w:u w:val="single"/>
        </w:rPr>
      </w:pPr>
    </w:p>
    <w:p w14:paraId="6923D8F3" w14:textId="1F46CCAE" w:rsidR="00C00AF2" w:rsidRDefault="00C00AF2">
      <w:pPr>
        <w:spacing w:line="240" w:lineRule="auto"/>
        <w:jc w:val="left"/>
        <w:rPr>
          <w:b/>
          <w:u w:val="single"/>
        </w:rPr>
      </w:pPr>
    </w:p>
    <w:p w14:paraId="7A26DFFC" w14:textId="406BD044" w:rsidR="00C00AF2" w:rsidRDefault="00C00AF2">
      <w:pPr>
        <w:spacing w:line="240" w:lineRule="auto"/>
        <w:jc w:val="left"/>
        <w:rPr>
          <w:b/>
          <w:u w:val="single"/>
        </w:rPr>
      </w:pPr>
    </w:p>
    <w:p w14:paraId="03219527" w14:textId="3A63A17B" w:rsidR="00C00AF2" w:rsidRDefault="00C00AF2">
      <w:pPr>
        <w:spacing w:line="240" w:lineRule="auto"/>
        <w:jc w:val="left"/>
        <w:rPr>
          <w:b/>
          <w:u w:val="single"/>
        </w:rPr>
      </w:pPr>
    </w:p>
    <w:p w14:paraId="1B36BAE3" w14:textId="1DAC60B9" w:rsidR="00C00AF2" w:rsidRDefault="00C00AF2">
      <w:pPr>
        <w:spacing w:line="240" w:lineRule="auto"/>
        <w:jc w:val="left"/>
        <w:rPr>
          <w:b/>
          <w:u w:val="single"/>
        </w:rPr>
      </w:pPr>
    </w:p>
    <w:p w14:paraId="79074CE8" w14:textId="281E46DC" w:rsidR="00C00AF2" w:rsidRDefault="00C00AF2">
      <w:pPr>
        <w:spacing w:line="240" w:lineRule="auto"/>
        <w:jc w:val="left"/>
        <w:rPr>
          <w:b/>
          <w:u w:val="single"/>
        </w:rPr>
      </w:pPr>
    </w:p>
    <w:p w14:paraId="2C913306" w14:textId="595F437F" w:rsidR="00C00AF2" w:rsidRDefault="00C00AF2">
      <w:pPr>
        <w:spacing w:line="240" w:lineRule="auto"/>
        <w:jc w:val="left"/>
        <w:rPr>
          <w:b/>
          <w:u w:val="single"/>
        </w:rPr>
      </w:pPr>
    </w:p>
    <w:p w14:paraId="36AD4291" w14:textId="2FDF8FF1" w:rsidR="00C00AF2" w:rsidRDefault="00C00AF2">
      <w:pPr>
        <w:spacing w:line="240" w:lineRule="auto"/>
        <w:jc w:val="left"/>
        <w:rPr>
          <w:b/>
          <w:u w:val="single"/>
        </w:rPr>
      </w:pPr>
    </w:p>
    <w:p w14:paraId="2EA1CD2B" w14:textId="1048C271" w:rsidR="00C00AF2" w:rsidRDefault="00C00AF2">
      <w:pPr>
        <w:spacing w:line="240" w:lineRule="auto"/>
        <w:jc w:val="left"/>
        <w:rPr>
          <w:b/>
          <w:u w:val="single"/>
        </w:rPr>
      </w:pPr>
    </w:p>
    <w:p w14:paraId="52581808" w14:textId="189EC07A" w:rsidR="00C00AF2" w:rsidRDefault="00C00AF2">
      <w:pPr>
        <w:spacing w:line="240" w:lineRule="auto"/>
        <w:jc w:val="left"/>
        <w:rPr>
          <w:b/>
          <w:u w:val="single"/>
        </w:rPr>
      </w:pPr>
    </w:p>
    <w:p w14:paraId="1D4ACC6F" w14:textId="59917612" w:rsidR="00C00AF2" w:rsidRDefault="00C00AF2">
      <w:pPr>
        <w:spacing w:line="240" w:lineRule="auto"/>
        <w:jc w:val="left"/>
        <w:rPr>
          <w:b/>
          <w:u w:val="single"/>
        </w:rPr>
      </w:pPr>
    </w:p>
    <w:p w14:paraId="3C6B6FC6" w14:textId="00ABD39A" w:rsidR="00C00AF2" w:rsidRDefault="00C00AF2">
      <w:pPr>
        <w:spacing w:line="240" w:lineRule="auto"/>
        <w:jc w:val="left"/>
        <w:rPr>
          <w:b/>
          <w:u w:val="single"/>
        </w:rPr>
      </w:pPr>
    </w:p>
    <w:p w14:paraId="5AE17829" w14:textId="16CBA619" w:rsidR="00C00AF2" w:rsidRDefault="00C00AF2">
      <w:pPr>
        <w:spacing w:line="240" w:lineRule="auto"/>
        <w:jc w:val="left"/>
        <w:rPr>
          <w:b/>
          <w:u w:val="single"/>
        </w:rPr>
      </w:pPr>
    </w:p>
    <w:p w14:paraId="1DAFCCEC" w14:textId="7C554A47" w:rsidR="00C00AF2" w:rsidRDefault="00C00AF2">
      <w:pPr>
        <w:spacing w:line="240" w:lineRule="auto"/>
        <w:jc w:val="left"/>
        <w:rPr>
          <w:b/>
          <w:u w:val="single"/>
        </w:rPr>
      </w:pPr>
    </w:p>
    <w:p w14:paraId="6F0F901C" w14:textId="43186800" w:rsidR="00C00AF2" w:rsidRDefault="00C00AF2">
      <w:pPr>
        <w:spacing w:line="240" w:lineRule="auto"/>
        <w:jc w:val="left"/>
        <w:rPr>
          <w:b/>
          <w:u w:val="single"/>
        </w:rPr>
      </w:pPr>
    </w:p>
    <w:p w14:paraId="1A5A9C26" w14:textId="2125109C" w:rsidR="00C00AF2" w:rsidRDefault="00C00AF2">
      <w:pPr>
        <w:spacing w:line="240" w:lineRule="auto"/>
        <w:jc w:val="left"/>
        <w:rPr>
          <w:b/>
          <w:u w:val="single"/>
        </w:rPr>
      </w:pPr>
    </w:p>
    <w:p w14:paraId="25FAE9FE" w14:textId="25EF8D64" w:rsidR="00C00AF2" w:rsidRDefault="00C00AF2">
      <w:pPr>
        <w:spacing w:line="240" w:lineRule="auto"/>
        <w:jc w:val="left"/>
        <w:rPr>
          <w:b/>
          <w:u w:val="single"/>
        </w:rPr>
      </w:pPr>
    </w:p>
    <w:p w14:paraId="7210002E" w14:textId="6AE3D028" w:rsidR="00C00AF2" w:rsidRDefault="00C00AF2">
      <w:pPr>
        <w:spacing w:line="240" w:lineRule="auto"/>
        <w:jc w:val="left"/>
        <w:rPr>
          <w:b/>
          <w:u w:val="single"/>
        </w:rPr>
      </w:pPr>
    </w:p>
    <w:p w14:paraId="40B57AA7" w14:textId="77777777" w:rsidR="00C00AF2" w:rsidRDefault="00C00AF2">
      <w:pPr>
        <w:spacing w:line="240" w:lineRule="auto"/>
        <w:jc w:val="left"/>
        <w:rPr>
          <w:b/>
          <w:u w:val="single"/>
        </w:rPr>
      </w:pPr>
    </w:p>
    <w:p w14:paraId="3416B581" w14:textId="3C67C796" w:rsidR="005A7A18" w:rsidRDefault="005A7A18">
      <w:pPr>
        <w:spacing w:line="240" w:lineRule="auto"/>
        <w:jc w:val="left"/>
        <w:rPr>
          <w:b/>
          <w:u w:val="single"/>
        </w:rPr>
      </w:pPr>
      <w:r>
        <w:rPr>
          <w:b/>
          <w:u w:val="single"/>
        </w:rPr>
        <w:lastRenderedPageBreak/>
        <w:t>PART 2:</w:t>
      </w:r>
    </w:p>
    <w:p w14:paraId="7460A493" w14:textId="3A968880" w:rsidR="005A7A18" w:rsidRDefault="005A7A18">
      <w:pPr>
        <w:spacing w:line="240" w:lineRule="auto"/>
        <w:jc w:val="left"/>
        <w:rPr>
          <w:b/>
          <w:u w:val="single"/>
        </w:rPr>
      </w:pPr>
    </w:p>
    <w:p w14:paraId="3BFF5BF6" w14:textId="1E06D9F3" w:rsidR="005A7A18" w:rsidRDefault="00C00AF2">
      <w:pPr>
        <w:spacing w:line="240" w:lineRule="auto"/>
        <w:jc w:val="left"/>
        <w:rPr>
          <w:bCs/>
        </w:rPr>
      </w:pPr>
      <w:r w:rsidRPr="00C00AF2">
        <w:rPr>
          <w:bCs/>
        </w:rPr>
        <w:drawing>
          <wp:inline distT="0" distB="0" distL="0" distR="0" wp14:anchorId="7FF4F8F3" wp14:editId="5FC27A13">
            <wp:extent cx="5675630" cy="3276264"/>
            <wp:effectExtent l="0" t="0" r="1270" b="63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0"/>
                    <a:stretch>
                      <a:fillRect/>
                    </a:stretch>
                  </pic:blipFill>
                  <pic:spPr>
                    <a:xfrm>
                      <a:off x="0" y="0"/>
                      <a:ext cx="5694258" cy="3287017"/>
                    </a:xfrm>
                    <a:prstGeom prst="rect">
                      <a:avLst/>
                    </a:prstGeom>
                  </pic:spPr>
                </pic:pic>
              </a:graphicData>
            </a:graphic>
          </wp:inline>
        </w:drawing>
      </w:r>
    </w:p>
    <w:p w14:paraId="07E4062A" w14:textId="51CD264A" w:rsidR="00C00AF2" w:rsidRDefault="00C00AF2" w:rsidP="00C00AF2">
      <w:pPr>
        <w:rPr>
          <w:bCs/>
        </w:rPr>
      </w:pPr>
    </w:p>
    <w:p w14:paraId="4642C517" w14:textId="776C30AD" w:rsidR="00C00AF2" w:rsidRDefault="00C00AF2" w:rsidP="00C00AF2">
      <w:r>
        <w:t>This is the overall story that I have done the left-hand side are the filters for this page (Year, Month and Region) while the story filters are Country and State as due to many countries and states it may result in the lag of storyboard which I why I did not place it along with the other 3 in the story page. The top 3 indicators are for Total Sales, Profits and Number of Customers. The line chart is to see the quality and sales per month. The geo map shows the profits earned from each city location. The first bar graph is to show sales per region</w:t>
      </w:r>
      <w:r w:rsidR="00E7668D">
        <w:t xml:space="preserve"> while the second bar graph shows the sales per product. The pie chart shows sales per category and the table shows the number of sales of each category from each country.</w:t>
      </w:r>
    </w:p>
    <w:p w14:paraId="1E6D044D" w14:textId="417ED06D" w:rsidR="00E7668D" w:rsidRDefault="00E7668D" w:rsidP="00C00AF2"/>
    <w:p w14:paraId="390EB506" w14:textId="04436F57" w:rsidR="00E7668D" w:rsidRDefault="00E7668D" w:rsidP="00C00AF2"/>
    <w:p w14:paraId="2A130D03" w14:textId="37E6EC9B" w:rsidR="00E7668D" w:rsidRDefault="00E7668D" w:rsidP="00C00AF2"/>
    <w:p w14:paraId="310FB8D9" w14:textId="43331BB2" w:rsidR="00E7668D" w:rsidRDefault="00E7668D" w:rsidP="00C00AF2"/>
    <w:p w14:paraId="1ABA64B7" w14:textId="7BB68D47" w:rsidR="00E7668D" w:rsidRDefault="00E7668D" w:rsidP="00C00AF2"/>
    <w:p w14:paraId="2556E3F7" w14:textId="11744849" w:rsidR="00E7668D" w:rsidRDefault="00E7668D" w:rsidP="00C00AF2"/>
    <w:p w14:paraId="3505CBEC" w14:textId="3A6CE770" w:rsidR="00E7668D" w:rsidRDefault="00E7668D" w:rsidP="00C00AF2"/>
    <w:p w14:paraId="7EF79132" w14:textId="7A8A1F60" w:rsidR="00E7668D" w:rsidRDefault="00E7668D" w:rsidP="00C00AF2"/>
    <w:p w14:paraId="1FE29B97" w14:textId="5377B11E" w:rsidR="00E7668D" w:rsidRDefault="00E7668D" w:rsidP="00C00AF2"/>
    <w:p w14:paraId="31D2ADC2" w14:textId="7A60A77E" w:rsidR="00E7668D" w:rsidRDefault="00E7668D" w:rsidP="00C00AF2"/>
    <w:p w14:paraId="69067991" w14:textId="3872A5FD" w:rsidR="00E7668D" w:rsidRDefault="00E7668D" w:rsidP="00C00AF2"/>
    <w:p w14:paraId="2156AD7C" w14:textId="154A27F8" w:rsidR="00E7668D" w:rsidRDefault="00E7668D" w:rsidP="00C00AF2"/>
    <w:p w14:paraId="58EC183A" w14:textId="746A5FAE" w:rsidR="00E7668D" w:rsidRDefault="00E7668D" w:rsidP="00C00AF2"/>
    <w:p w14:paraId="2FE584A8" w14:textId="131EF0FC" w:rsidR="00E7668D" w:rsidRDefault="00E7668D" w:rsidP="00C00AF2"/>
    <w:p w14:paraId="250F9FC2" w14:textId="63708F65" w:rsidR="00E7668D" w:rsidRDefault="00E7668D" w:rsidP="00C00AF2"/>
    <w:p w14:paraId="7039FF30" w14:textId="7BFFCB0C" w:rsidR="00E7668D" w:rsidRDefault="00E7668D" w:rsidP="00C00AF2"/>
    <w:p w14:paraId="1F1D79E2" w14:textId="48D98394" w:rsidR="00E7668D" w:rsidRDefault="00E7668D" w:rsidP="00C00AF2"/>
    <w:p w14:paraId="5B99B29C" w14:textId="3265EF74" w:rsidR="00E7668D" w:rsidRDefault="00E7668D" w:rsidP="00C00AF2"/>
    <w:p w14:paraId="0B9FF462" w14:textId="126F12C5" w:rsidR="00E7668D" w:rsidRDefault="00E7668D" w:rsidP="00C00AF2"/>
    <w:p w14:paraId="4A2FC7C3" w14:textId="77777777" w:rsidR="00E7668D" w:rsidRDefault="00E7668D" w:rsidP="00C00AF2"/>
    <w:p w14:paraId="29B873B3" w14:textId="6FC8C8BD" w:rsidR="00E7668D" w:rsidRDefault="00E7668D" w:rsidP="00C00AF2">
      <w:pPr>
        <w:rPr>
          <w:b/>
          <w:bCs/>
          <w:u w:val="single"/>
        </w:rPr>
      </w:pPr>
      <w:r w:rsidRPr="00E7668D">
        <w:rPr>
          <w:b/>
          <w:bCs/>
          <w:u w:val="single"/>
        </w:rPr>
        <w:lastRenderedPageBreak/>
        <w:t>Smart Discovery</w:t>
      </w:r>
      <w:r>
        <w:rPr>
          <w:b/>
          <w:bCs/>
          <w:u w:val="single"/>
        </w:rPr>
        <w:t>:</w:t>
      </w:r>
    </w:p>
    <w:p w14:paraId="04C9DCF8" w14:textId="4F2ED58F" w:rsidR="00E7668D" w:rsidRDefault="00E7668D" w:rsidP="00C00AF2"/>
    <w:p w14:paraId="52C3A305" w14:textId="58877498" w:rsidR="00E7668D" w:rsidRDefault="00E7668D" w:rsidP="00C00AF2">
      <w:r w:rsidRPr="00E7668D">
        <w:drawing>
          <wp:inline distT="0" distB="0" distL="0" distR="0" wp14:anchorId="56AE3E5E" wp14:editId="549EA293">
            <wp:extent cx="5733415" cy="2995930"/>
            <wp:effectExtent l="0" t="0" r="635"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1"/>
                    <a:stretch>
                      <a:fillRect/>
                    </a:stretch>
                  </pic:blipFill>
                  <pic:spPr>
                    <a:xfrm>
                      <a:off x="0" y="0"/>
                      <a:ext cx="5733415" cy="2995930"/>
                    </a:xfrm>
                    <a:prstGeom prst="rect">
                      <a:avLst/>
                    </a:prstGeom>
                  </pic:spPr>
                </pic:pic>
              </a:graphicData>
            </a:graphic>
          </wp:inline>
        </w:drawing>
      </w:r>
    </w:p>
    <w:p w14:paraId="5F90DD55" w14:textId="5387F838" w:rsidR="00E7668D" w:rsidRDefault="00E7668D" w:rsidP="00E7668D"/>
    <w:p w14:paraId="224A5D3A" w14:textId="7ED98694" w:rsidR="00E7668D" w:rsidRDefault="00E7668D" w:rsidP="00E7668D">
      <w:r>
        <w:t>This shows the visuals that I may not have figure out from smart discovery.</w:t>
      </w:r>
    </w:p>
    <w:p w14:paraId="7A0CCF3A" w14:textId="5876E0D3" w:rsidR="00E7668D" w:rsidRDefault="00E7668D" w:rsidP="00E7668D"/>
    <w:p w14:paraId="639BE920" w14:textId="59549797" w:rsidR="00E7668D" w:rsidRDefault="00E7668D" w:rsidP="00E7668D">
      <w:r w:rsidRPr="00E7668D">
        <w:drawing>
          <wp:inline distT="0" distB="0" distL="0" distR="0" wp14:anchorId="0C758CCF" wp14:editId="525685B7">
            <wp:extent cx="5733415" cy="2172970"/>
            <wp:effectExtent l="0" t="0" r="635" b="0"/>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pic:nvPicPr>
                  <pic:blipFill>
                    <a:blip r:embed="rId12"/>
                    <a:stretch>
                      <a:fillRect/>
                    </a:stretch>
                  </pic:blipFill>
                  <pic:spPr>
                    <a:xfrm>
                      <a:off x="0" y="0"/>
                      <a:ext cx="5733415" cy="2172970"/>
                    </a:xfrm>
                    <a:prstGeom prst="rect">
                      <a:avLst/>
                    </a:prstGeom>
                  </pic:spPr>
                </pic:pic>
              </a:graphicData>
            </a:graphic>
          </wp:inline>
        </w:drawing>
      </w:r>
    </w:p>
    <w:p w14:paraId="1D48710C" w14:textId="7F259021" w:rsidR="00E7668D" w:rsidRDefault="00E7668D" w:rsidP="00E7668D"/>
    <w:p w14:paraId="5F1739B9" w14:textId="7CCA8E1C" w:rsidR="00E7668D" w:rsidRDefault="00E7668D" w:rsidP="00E7668D">
      <w:r>
        <w:t>This shows the key influencers of the sales (target).</w:t>
      </w:r>
    </w:p>
    <w:p w14:paraId="01BAD32B" w14:textId="7743C9FF" w:rsidR="00E7668D" w:rsidRDefault="00E7668D" w:rsidP="00E7668D"/>
    <w:p w14:paraId="7EA93060" w14:textId="6C2290FB" w:rsidR="00E7668D" w:rsidRDefault="00E7668D" w:rsidP="00E7668D">
      <w:r w:rsidRPr="00E7668D">
        <w:lastRenderedPageBreak/>
        <w:drawing>
          <wp:inline distT="0" distB="0" distL="0" distR="0" wp14:anchorId="7BA0A174" wp14:editId="1E863996">
            <wp:extent cx="5733415" cy="2353945"/>
            <wp:effectExtent l="0" t="0" r="635" b="825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3"/>
                    <a:stretch>
                      <a:fillRect/>
                    </a:stretch>
                  </pic:blipFill>
                  <pic:spPr>
                    <a:xfrm>
                      <a:off x="0" y="0"/>
                      <a:ext cx="5733415" cy="2353945"/>
                    </a:xfrm>
                    <a:prstGeom prst="rect">
                      <a:avLst/>
                    </a:prstGeom>
                  </pic:spPr>
                </pic:pic>
              </a:graphicData>
            </a:graphic>
          </wp:inline>
        </w:drawing>
      </w:r>
    </w:p>
    <w:p w14:paraId="0520EE5D" w14:textId="5B651EF4" w:rsidR="00E7668D" w:rsidRDefault="00E7668D" w:rsidP="00E7668D"/>
    <w:p w14:paraId="5161672F" w14:textId="0702A54F" w:rsidR="00E7668D" w:rsidRDefault="00E7668D" w:rsidP="00E7668D">
      <w:r>
        <w:t>This shows the stimulation provided by the smart discovery</w:t>
      </w:r>
      <w:r w:rsidR="007330E5">
        <w:t>.</w:t>
      </w:r>
    </w:p>
    <w:p w14:paraId="0B8C6B72" w14:textId="25029A2E" w:rsidR="007330E5" w:rsidRDefault="007330E5" w:rsidP="00E7668D"/>
    <w:p w14:paraId="6FE19F2A" w14:textId="3DA400E6" w:rsidR="007330E5" w:rsidRDefault="007330E5" w:rsidP="00E7668D"/>
    <w:p w14:paraId="57C34E19" w14:textId="6F18C22F" w:rsidR="007330E5" w:rsidRPr="007330E5" w:rsidRDefault="007330E5" w:rsidP="00E7668D">
      <w:pPr>
        <w:rPr>
          <w:b/>
          <w:bCs/>
          <w:u w:val="single"/>
        </w:rPr>
      </w:pPr>
      <w:r w:rsidRPr="007330E5">
        <w:rPr>
          <w:b/>
          <w:bCs/>
          <w:u w:val="single"/>
        </w:rPr>
        <w:t>SUMMARY:</w:t>
      </w:r>
    </w:p>
    <w:p w14:paraId="23DE7DB6" w14:textId="298973AE" w:rsidR="007330E5" w:rsidRDefault="007330E5" w:rsidP="00E7668D"/>
    <w:p w14:paraId="70260574" w14:textId="77777777" w:rsidR="00AD28E1" w:rsidRDefault="00AD28E1" w:rsidP="00AD28E1">
      <w:r w:rsidRPr="00AD28E1">
        <w:t xml:space="preserve">From mostly SAP Cloud Analytics, I generally have learnt the concepts of </w:t>
      </w:r>
      <w:r w:rsidRPr="00AD28E1">
        <w:t>smart</w:t>
      </w:r>
      <w:r w:rsidRPr="00AD28E1">
        <w:t xml:space="preserve"> insights where I </w:t>
      </w:r>
      <w:r w:rsidRPr="00AD28E1">
        <w:t>am</w:t>
      </w:r>
      <w:r w:rsidRPr="00AD28E1">
        <w:t xml:space="preserve"> able to literally find some data relating to the visuals I generally had created and provided me much more insightful information that can for the most part help me to </w:t>
      </w:r>
      <w:r w:rsidRPr="00AD28E1">
        <w:t>better</w:t>
      </w:r>
      <w:r w:rsidRPr="00AD28E1">
        <w:t xml:space="preserve"> kind of understand how these dimensions affected the very overall visual. I also learnt how to use </w:t>
      </w:r>
      <w:r w:rsidRPr="00AD28E1">
        <w:t>smart</w:t>
      </w:r>
      <w:r w:rsidRPr="00AD28E1">
        <w:t xml:space="preserve"> discovery to generally find for all intents and purposes better story visuals to use or refer from. Smart Discovery also kind of allow me to essentially see sort of certain details I never generally had generally thought about as well as being able to generally stimulate “real-like” context to essentially predict the number sales through different generally key influencers like profits, sales and category in a generally major way. Some difficulties I basically have faced throughout the creation of story board actually is that sometimes when creating the visuals, I may basically get errors where data could not for the most part be retrieved which confuses me a little as I for the most part had already made for all intents and purposes sure that each data are properly transformed as well as created accordingly to what I mostly have learnt from the SAP Learning Hub (part 1). </w:t>
      </w:r>
    </w:p>
    <w:p w14:paraId="51B08EEC" w14:textId="77777777" w:rsidR="00AD28E1" w:rsidRDefault="00AD28E1" w:rsidP="00AD28E1"/>
    <w:p w14:paraId="3FC3727C" w14:textId="77777777" w:rsidR="00AD28E1" w:rsidRDefault="00AD28E1" w:rsidP="00AD28E1">
      <w:r w:rsidRPr="00AD28E1">
        <w:t>Before I actually started using the Cloud Analytics, I mostly had initially kind of thought that filters essentially are the same but when I essentially had gone in to actually create my story, I for the most part realized that there was a difference between story filter and page filters as story filters for all intents and purposes allow me to filter the entire story where for all intents and purposes multiple pages will literally be for all intents and purposes included while page filter only filters to that kind of specific pag</w:t>
      </w:r>
      <w:r>
        <w:t>e</w:t>
      </w:r>
      <w:r w:rsidRPr="00AD28E1">
        <w:t xml:space="preserve">. </w:t>
      </w:r>
    </w:p>
    <w:p w14:paraId="063C544B" w14:textId="77777777" w:rsidR="00AD28E1" w:rsidRDefault="00AD28E1" w:rsidP="00AD28E1"/>
    <w:p w14:paraId="13110F82" w14:textId="000CF215" w:rsidR="00AD28E1" w:rsidRDefault="00AD28E1" w:rsidP="00AD28E1">
      <w:r w:rsidRPr="00AD28E1">
        <w:t xml:space="preserve">After using generally SAP Cloud Analytics, I essentially realized there actually are similarities as well as differences to generally many other software I used like PowerBI and Tableau in a generally major way. Some similarities essentially are that they use mostly the same functions as being able to format text and </w:t>
      </w:r>
      <w:r>
        <w:t>the</w:t>
      </w:r>
      <w:r w:rsidRPr="00AD28E1">
        <w:t xml:space="preserve"> overall visual kind of looks</w:t>
      </w:r>
      <w:r>
        <w:t>. W</w:t>
      </w:r>
      <w:r w:rsidRPr="00AD28E1">
        <w:t xml:space="preserve">hile the differences essentially are that for Cloud Analytics, it is generally slow in terms of loading certain data like geo maps as it may be from the amount of data but for PowerBI, when creating map related visuals, I did not experience much of the slowness, which </w:t>
      </w:r>
      <w:r w:rsidRPr="00AD28E1">
        <w:t>is</w:t>
      </w:r>
      <w:r w:rsidRPr="00AD28E1">
        <w:t xml:space="preserve"> fairly significant. </w:t>
      </w:r>
    </w:p>
    <w:p w14:paraId="340F433A" w14:textId="1ACF6ED0" w:rsidR="00AD28E1" w:rsidRPr="00AD28E1" w:rsidRDefault="00AD28E1" w:rsidP="00AD28E1">
      <w:r w:rsidRPr="00AD28E1">
        <w:lastRenderedPageBreak/>
        <w:t xml:space="preserve">Overall, though there for all intents and purposes are advantages and disadvantages of particularly SAP Cloud Analytics, I particularly had fun creating the story board as well experiencing new software to </w:t>
      </w:r>
      <w:r w:rsidRPr="00AD28E1">
        <w:t>create</w:t>
      </w:r>
      <w:r w:rsidRPr="00AD28E1">
        <w:t xml:space="preserve"> visualization instead of using PowerBI and Tableau in a </w:t>
      </w:r>
      <w:r w:rsidRPr="00AD28E1">
        <w:t>big</w:t>
      </w:r>
      <w:r w:rsidRPr="00AD28E1">
        <w:t xml:space="preserve"> way</w:t>
      </w:r>
      <w:r>
        <w:t xml:space="preserve"> which I can add in to my skillsets in LinkedIn to be slightly knowledgeable in SAP Cloud Analytics.</w:t>
      </w:r>
    </w:p>
    <w:p w14:paraId="7F3493B4" w14:textId="77777777" w:rsidR="00A37A39" w:rsidRDefault="00A37A39" w:rsidP="00E7668D"/>
    <w:p w14:paraId="470B6658" w14:textId="77777777" w:rsidR="00A37A39" w:rsidRDefault="00A37A39" w:rsidP="00E7668D"/>
    <w:p w14:paraId="1B8065A9" w14:textId="77777777" w:rsidR="00A37A39" w:rsidRDefault="00A37A39" w:rsidP="00E7668D"/>
    <w:p w14:paraId="4EC46F5F" w14:textId="77777777" w:rsidR="00E33836" w:rsidRPr="00E7668D" w:rsidRDefault="00E33836"/>
    <w:sectPr w:rsidR="00E33836" w:rsidRPr="00E7668D" w:rsidSect="001C7DD4">
      <w:headerReference w:type="default" r:id="rId14"/>
      <w:footerReference w:type="even" r:id="rId15"/>
      <w:footerReference w:type="default" r:id="rId16"/>
      <w:headerReference w:type="first" r:id="rId17"/>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780D5" w14:textId="77777777" w:rsidR="00A81839" w:rsidRDefault="00A81839">
      <w:r>
        <w:separator/>
      </w:r>
    </w:p>
  </w:endnote>
  <w:endnote w:type="continuationSeparator" w:id="0">
    <w:p w14:paraId="736BE368" w14:textId="77777777" w:rsidR="00A81839" w:rsidRDefault="00A81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badi MT Condensed">
    <w:altName w:val="Arial Narrow"/>
    <w:charset w:val="00"/>
    <w:family w:val="swiss"/>
    <w:pitch w:val="variable"/>
    <w:sig w:usb0="00000003" w:usb1="00000000" w:usb2="00000000" w:usb3="00000000" w:csb0="00000001" w:csb1="00000000"/>
  </w:font>
  <w:font w:name="Antique Olive">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9421" w14:textId="77777777" w:rsidR="00891208" w:rsidRDefault="00891208" w:rsidP="00457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739452" w14:textId="77777777" w:rsidR="00891208" w:rsidRDefault="00891208" w:rsidP="00E03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CFC4" w14:textId="77777777" w:rsidR="00D82DEF" w:rsidRDefault="00C204CA" w:rsidP="005A3D84">
    <w:pPr>
      <w:pStyle w:val="Footer"/>
      <w:tabs>
        <w:tab w:val="clear" w:pos="8640"/>
        <w:tab w:val="right" w:pos="9072"/>
      </w:tabs>
      <w:rPr>
        <w:rFonts w:ascii="Arial Narrow" w:hAnsi="Arial Narrow" w:cs="Arial"/>
        <w:sz w:val="20"/>
        <w:szCs w:val="20"/>
      </w:rPr>
    </w:pPr>
    <w:r>
      <w:rPr>
        <w:rFonts w:ascii="Arial Narrow" w:hAnsi="Arial Narrow" w:cs="Arial"/>
        <w:noProof/>
        <w:sz w:val="20"/>
        <w:szCs w:val="20"/>
        <w:lang w:val="en-SG" w:eastAsia="zh-CN"/>
      </w:rPr>
      <mc:AlternateContent>
        <mc:Choice Requires="wps">
          <w:drawing>
            <wp:anchor distT="0" distB="0" distL="114300" distR="114300" simplePos="0" relativeHeight="251658752" behindDoc="0" locked="0" layoutInCell="1" allowOverlap="1" wp14:anchorId="339B753B" wp14:editId="6DED15A6">
              <wp:simplePos x="0" y="0"/>
              <wp:positionH relativeFrom="column">
                <wp:posOffset>-22860</wp:posOffset>
              </wp:positionH>
              <wp:positionV relativeFrom="paragraph">
                <wp:posOffset>34290</wp:posOffset>
              </wp:positionV>
              <wp:extent cx="5836920" cy="15240"/>
              <wp:effectExtent l="5715" t="13335" r="5715" b="952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15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8394CC" id="_x0000_t32" coordsize="21600,21600" o:spt="32" o:oned="t" path="m,l21600,21600e" filled="f">
              <v:path arrowok="t" fillok="f" o:connecttype="none"/>
              <o:lock v:ext="edit" shapetype="t"/>
            </v:shapetype>
            <v:shape id="AutoShape 3" o:spid="_x0000_s1026" type="#_x0000_t32" style="position:absolute;margin-left:-1.8pt;margin-top:2.7pt;width:459.6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VzSIwIAAD8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"/>
          </w:pict>
        </mc:Fallback>
      </mc:AlternateContent>
    </w:r>
  </w:p>
  <w:p w14:paraId="6A6B76E8" w14:textId="4233F2DB" w:rsidR="00BA0C7B" w:rsidRPr="00BA0C7B" w:rsidRDefault="00840F48" w:rsidP="005A3D84">
    <w:pPr>
      <w:pStyle w:val="Footer"/>
      <w:tabs>
        <w:tab w:val="clear" w:pos="8640"/>
        <w:tab w:val="right" w:pos="9072"/>
      </w:tabs>
      <w:rPr>
        <w:rFonts w:ascii="Arial Narrow" w:hAnsi="Arial Narrow" w:cs="Arial"/>
        <w:sz w:val="20"/>
        <w:szCs w:val="20"/>
      </w:rPr>
    </w:pPr>
    <w:r>
      <w:rPr>
        <w:rFonts w:ascii="Arial Narrow" w:hAnsi="Arial Narrow" w:cs="Arial"/>
        <w:sz w:val="20"/>
        <w:szCs w:val="20"/>
      </w:rPr>
      <w:t>DV</w:t>
    </w:r>
    <w:r w:rsidR="00A17702">
      <w:rPr>
        <w:rFonts w:ascii="Arial Narrow" w:hAnsi="Arial Narrow" w:cs="Arial"/>
        <w:sz w:val="20"/>
        <w:szCs w:val="20"/>
      </w:rPr>
      <w:t>ST</w:t>
    </w:r>
    <w:r w:rsidR="00D5031F">
      <w:rPr>
        <w:rFonts w:ascii="Arial Narrow" w:hAnsi="Arial Narrow" w:cs="Arial"/>
        <w:sz w:val="20"/>
        <w:szCs w:val="20"/>
      </w:rPr>
      <w:t xml:space="preserve"> </w:t>
    </w:r>
    <w:r w:rsidR="000941D8">
      <w:rPr>
        <w:rFonts w:ascii="Arial Narrow" w:hAnsi="Arial Narrow" w:cs="Arial"/>
        <w:sz w:val="20"/>
        <w:szCs w:val="20"/>
      </w:rPr>
      <w:t>April</w:t>
    </w:r>
    <w:r w:rsidR="00A17702">
      <w:rPr>
        <w:rFonts w:ascii="Arial Narrow" w:hAnsi="Arial Narrow" w:cs="Arial"/>
        <w:sz w:val="20"/>
        <w:szCs w:val="20"/>
      </w:rPr>
      <w:t xml:space="preserve"> 202</w:t>
    </w:r>
    <w:r w:rsidR="000941D8">
      <w:rPr>
        <w:rFonts w:ascii="Arial Narrow" w:hAnsi="Arial Narrow" w:cs="Arial"/>
        <w:sz w:val="20"/>
        <w:szCs w:val="20"/>
      </w:rPr>
      <w:t>1</w:t>
    </w:r>
    <w:r w:rsidR="00BA0C7B">
      <w:rPr>
        <w:rFonts w:ascii="Arial Narrow" w:hAnsi="Arial Narrow" w:cs="Arial"/>
        <w:sz w:val="20"/>
        <w:szCs w:val="20"/>
      </w:rPr>
      <w:tab/>
    </w:r>
    <w:r w:rsidR="000B3B77" w:rsidRPr="00BA0C7B">
      <w:rPr>
        <w:rFonts w:ascii="Arial Narrow" w:hAnsi="Arial Narrow" w:cs="Arial"/>
        <w:sz w:val="20"/>
        <w:szCs w:val="20"/>
      </w:rPr>
      <w:t xml:space="preserve"> </w:t>
    </w:r>
    <w:r w:rsidR="00BA0C7B" w:rsidRPr="00BA0C7B">
      <w:rPr>
        <w:rFonts w:ascii="Arial Narrow" w:hAnsi="Arial Narrow" w:cs="Arial"/>
        <w:sz w:val="20"/>
        <w:szCs w:val="20"/>
      </w:rPr>
      <w:t>-</w:t>
    </w:r>
    <w:r w:rsidR="00D82DEF">
      <w:rPr>
        <w:rFonts w:ascii="Arial Narrow" w:hAnsi="Arial Narrow" w:cs="Arial"/>
        <w:sz w:val="20"/>
        <w:szCs w:val="20"/>
      </w:rPr>
      <w:t xml:space="preserve"> Page</w:t>
    </w:r>
    <w:r w:rsidR="00BA0C7B" w:rsidRPr="00BA0C7B">
      <w:rPr>
        <w:rFonts w:ascii="Arial Narrow" w:hAnsi="Arial Narrow" w:cs="Arial"/>
        <w:sz w:val="20"/>
        <w:szCs w:val="20"/>
      </w:rPr>
      <w:t xml:space="preserve"> </w:t>
    </w:r>
    <w:r w:rsidR="00BA0C7B" w:rsidRPr="00BA0C7B">
      <w:rPr>
        <w:rFonts w:ascii="Arial Narrow" w:hAnsi="Arial Narrow" w:cs="Arial"/>
        <w:sz w:val="20"/>
        <w:szCs w:val="20"/>
      </w:rPr>
      <w:fldChar w:fldCharType="begin"/>
    </w:r>
    <w:r w:rsidR="00BA0C7B" w:rsidRPr="00BA0C7B">
      <w:rPr>
        <w:rFonts w:ascii="Arial Narrow" w:hAnsi="Arial Narrow" w:cs="Arial"/>
        <w:sz w:val="20"/>
        <w:szCs w:val="20"/>
      </w:rPr>
      <w:instrText xml:space="preserve"> PAGE </w:instrText>
    </w:r>
    <w:r w:rsidR="00BA0C7B" w:rsidRPr="00BA0C7B">
      <w:rPr>
        <w:rFonts w:ascii="Arial Narrow" w:hAnsi="Arial Narrow" w:cs="Arial"/>
        <w:sz w:val="20"/>
        <w:szCs w:val="20"/>
      </w:rPr>
      <w:fldChar w:fldCharType="separate"/>
    </w:r>
    <w:r w:rsidR="00864510">
      <w:rPr>
        <w:rFonts w:ascii="Arial Narrow" w:hAnsi="Arial Narrow" w:cs="Arial"/>
        <w:noProof/>
        <w:sz w:val="20"/>
        <w:szCs w:val="20"/>
      </w:rPr>
      <w:t>2</w:t>
    </w:r>
    <w:r w:rsidR="00BA0C7B" w:rsidRPr="00BA0C7B">
      <w:rPr>
        <w:rFonts w:ascii="Arial Narrow" w:hAnsi="Arial Narrow" w:cs="Arial"/>
        <w:sz w:val="20"/>
        <w:szCs w:val="20"/>
      </w:rPr>
      <w:fldChar w:fldCharType="end"/>
    </w:r>
    <w:r w:rsidR="00BA0C7B" w:rsidRPr="00BA0C7B">
      <w:rPr>
        <w:rFonts w:ascii="Arial Narrow" w:hAnsi="Arial Narrow" w:cs="Arial"/>
        <w:sz w:val="20"/>
        <w:szCs w:val="20"/>
      </w:rPr>
      <w:t xml:space="preserve"> -</w:t>
    </w:r>
    <w:r w:rsidR="007C09B0">
      <w:rPr>
        <w:rFonts w:ascii="Arial Narrow" w:hAnsi="Arial Narrow" w:cs="Arial"/>
        <w:sz w:val="20"/>
        <w:szCs w:val="20"/>
      </w:rPr>
      <w:tab/>
      <w:t>Last Update:</w:t>
    </w:r>
    <w:r w:rsidR="001B2C3E">
      <w:rPr>
        <w:rFonts w:ascii="Arial Narrow" w:hAnsi="Arial Narrow" w:cs="Arial"/>
        <w:sz w:val="20"/>
        <w:szCs w:val="20"/>
      </w:rPr>
      <w:t xml:space="preserve"> </w:t>
    </w:r>
    <w:r w:rsidR="000941D8">
      <w:rPr>
        <w:rFonts w:ascii="Arial Narrow" w:hAnsi="Arial Narrow" w:cs="Arial"/>
        <w:sz w:val="20"/>
        <w:szCs w:val="20"/>
      </w:rPr>
      <w:t>0</w:t>
    </w:r>
    <w:r w:rsidR="000E7B19">
      <w:rPr>
        <w:rFonts w:ascii="Arial Narrow" w:hAnsi="Arial Narrow" w:cs="Arial"/>
        <w:sz w:val="20"/>
        <w:szCs w:val="20"/>
      </w:rPr>
      <w:t>7</w:t>
    </w:r>
    <w:r w:rsidR="00BE6D61">
      <w:rPr>
        <w:rFonts w:ascii="Arial Narrow" w:hAnsi="Arial Narrow" w:cs="Arial"/>
        <w:sz w:val="20"/>
        <w:szCs w:val="20"/>
      </w:rPr>
      <w:t xml:space="preserve"> </w:t>
    </w:r>
    <w:r w:rsidR="000941D8">
      <w:rPr>
        <w:rFonts w:ascii="Arial Narrow" w:hAnsi="Arial Narrow" w:cs="Arial"/>
        <w:sz w:val="20"/>
        <w:szCs w:val="20"/>
      </w:rPr>
      <w:t>May</w:t>
    </w:r>
    <w:r w:rsidR="00A17702">
      <w:rPr>
        <w:rFonts w:ascii="Arial Narrow" w:hAnsi="Arial Narrow" w:cs="Arial"/>
        <w:sz w:val="20"/>
        <w:szCs w:val="20"/>
      </w:rPr>
      <w:t xml:space="preserve"> 202</w:t>
    </w:r>
    <w:r w:rsidR="000941D8">
      <w:rPr>
        <w:rFonts w:ascii="Arial Narrow" w:hAnsi="Arial Narrow" w:cs="Arial"/>
        <w:sz w:val="20"/>
        <w:szCs w:val="20"/>
      </w:rPr>
      <w:t>1</w:t>
    </w:r>
  </w:p>
  <w:p w14:paraId="37BD80EB" w14:textId="77777777" w:rsidR="00891208" w:rsidRPr="00BA0C7B" w:rsidRDefault="00A17702" w:rsidP="00BA0C7B">
    <w:pPr>
      <w:pStyle w:val="Footer"/>
      <w:rPr>
        <w:rFonts w:ascii="Arial Narrow" w:hAnsi="Arial Narrow" w:cs="Arial"/>
        <w:sz w:val="20"/>
        <w:szCs w:val="20"/>
      </w:rPr>
    </w:pPr>
    <w:r>
      <w:rPr>
        <w:rFonts w:ascii="Arial Narrow" w:hAnsi="Arial Narrow" w:cs="Arial"/>
        <w:sz w:val="20"/>
        <w:szCs w:val="20"/>
      </w:rPr>
      <w:t>SD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CA4EB" w14:textId="77777777" w:rsidR="00A81839" w:rsidRDefault="00A81839">
      <w:r>
        <w:separator/>
      </w:r>
    </w:p>
  </w:footnote>
  <w:footnote w:type="continuationSeparator" w:id="0">
    <w:p w14:paraId="3638C2B3" w14:textId="77777777" w:rsidR="00A81839" w:rsidRDefault="00A818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1B6E" w14:textId="77777777" w:rsidR="00891208" w:rsidRDefault="00C204CA" w:rsidP="0026764C">
    <w:pPr>
      <w:pStyle w:val="Header"/>
      <w:rPr>
        <w:rFonts w:ascii="Arial Narrow" w:hAnsi="Arial Narrow"/>
        <w:sz w:val="18"/>
        <w:szCs w:val="18"/>
      </w:rPr>
    </w:pPr>
    <w:r>
      <w:rPr>
        <w:rFonts w:ascii="Arial Narrow" w:hAnsi="Arial Narrow"/>
        <w:noProof/>
        <w:sz w:val="18"/>
        <w:szCs w:val="18"/>
        <w:lang w:val="en-SG" w:eastAsia="zh-CN"/>
      </w:rPr>
      <mc:AlternateContent>
        <mc:Choice Requires="wps">
          <w:drawing>
            <wp:anchor distT="0" distB="0" distL="114300" distR="114300" simplePos="0" relativeHeight="251663872" behindDoc="0" locked="0" layoutInCell="0" allowOverlap="1" wp14:anchorId="36D51666" wp14:editId="610756F5">
              <wp:simplePos x="0" y="0"/>
              <wp:positionH relativeFrom="page">
                <wp:posOffset>0</wp:posOffset>
              </wp:positionH>
              <wp:positionV relativeFrom="page">
                <wp:posOffset>190500</wp:posOffset>
              </wp:positionV>
              <wp:extent cx="7562215" cy="266700"/>
              <wp:effectExtent l="0" t="0" r="0" b="0"/>
              <wp:wrapNone/>
              <wp:docPr id="6" name="MSIPCM95e842e99a0b6a889a6eb68f" descr="{&quot;HashCode&quot;:-1818968269,&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D1614" w14:textId="4A12CFED"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Non Sensitive</w:t>
                          </w:r>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D51666" id="_x0000_t202" coordsize="21600,21600" o:spt="202" path="m,l,21600r21600,l21600,xe">
              <v:stroke joinstyle="miter"/>
              <v:path gradientshapeok="t" o:connecttype="rect"/>
            </v:shapetype>
            <v:shape id="MSIPCM95e842e99a0b6a889a6eb68f" o:spid="_x0000_s1027" type="#_x0000_t202" alt="{&quot;HashCode&quot;:-1818968269,&quot;Height&quot;:841.0,&quot;Width&quot;:595.0,&quot;Placement&quot;:&quot;Header&quot;,&quot;Index&quot;:&quot;Primary&quot;,&quot;Section&quot;:1,&quot;Top&quot;:0.0,&quot;Left&quot;:0.0}" style="position:absolute;left:0;text-align:left;margin-left:0;margin-top:15pt;width:595.45pt;height:21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o:allowincell="f" filled="f" stroked="f">
              <v:textbox inset="20pt,0,,0">
                <w:txbxContent>
                  <w:p w14:paraId="5E3D1614" w14:textId="4A12CFED"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Non Sensitive</w:t>
                    </w:r>
                  </w:p>
                </w:txbxContent>
              </v:textbox>
              <w10:wrap anchorx="page" anchory="page"/>
            </v:shape>
          </w:pict>
        </mc:Fallback>
      </mc:AlternateContent>
    </w:r>
    <w:r>
      <w:rPr>
        <w:rFonts w:ascii="Arial Narrow" w:hAnsi="Arial Narrow"/>
        <w:noProof/>
        <w:sz w:val="18"/>
        <w:szCs w:val="18"/>
        <w:lang w:val="en-SG" w:eastAsia="zh-CN"/>
      </w:rPr>
      <mc:AlternateContent>
        <mc:Choice Requires="wps">
          <w:drawing>
            <wp:anchor distT="0" distB="0" distL="114300" distR="114300" simplePos="0" relativeHeight="251656704" behindDoc="0" locked="0" layoutInCell="1" allowOverlap="1" wp14:anchorId="6B6432D3" wp14:editId="7DFEBC1D">
              <wp:simplePos x="0" y="0"/>
              <wp:positionH relativeFrom="column">
                <wp:posOffset>4191000</wp:posOffset>
              </wp:positionH>
              <wp:positionV relativeFrom="paragraph">
                <wp:posOffset>116840</wp:posOffset>
              </wp:positionV>
              <wp:extent cx="1524000" cy="247650"/>
              <wp:effectExtent l="0" t="254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432D3" id="Text Box 1" o:spid="_x0000_s1028" type="#_x0000_t202" style="position:absolute;left:0;text-align:left;margin-left:330pt;margin-top:9.2pt;width:120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stroked="f">
              <v:textbo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v:textbox>
            </v:shape>
          </w:pict>
        </mc:Fallback>
      </mc:AlternateContent>
    </w:r>
    <w:r>
      <w:rPr>
        <w:noProof/>
        <w:lang w:val="en-SG" w:eastAsia="zh-CN"/>
      </w:rPr>
      <w:drawing>
        <wp:inline distT="0" distB="0" distL="0" distR="0" wp14:anchorId="3083A14B" wp14:editId="44CF7E5B">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14:paraId="49592806" w14:textId="77777777" w:rsidR="00D82DEF" w:rsidRPr="0026764C" w:rsidRDefault="00C204CA" w:rsidP="0026764C">
    <w:pPr>
      <w:pStyle w:val="Header"/>
    </w:pPr>
    <w:r>
      <w:rPr>
        <w:noProof/>
        <w:lang w:val="en-SG" w:eastAsia="zh-CN"/>
      </w:rPr>
      <mc:AlternateContent>
        <mc:Choice Requires="wps">
          <w:drawing>
            <wp:anchor distT="0" distB="0" distL="114300" distR="114300" simplePos="0" relativeHeight="251657728" behindDoc="0" locked="0" layoutInCell="1" allowOverlap="1" wp14:anchorId="672F472B" wp14:editId="1BCA1BDC">
              <wp:simplePos x="0" y="0"/>
              <wp:positionH relativeFrom="column">
                <wp:posOffset>22860</wp:posOffset>
              </wp:positionH>
              <wp:positionV relativeFrom="paragraph">
                <wp:posOffset>92710</wp:posOffset>
              </wp:positionV>
              <wp:extent cx="5692140" cy="0"/>
              <wp:effectExtent l="13335" t="5715" r="9525" b="133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2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67DA83" id="_x0000_t32" coordsize="21600,21600" o:spt="32" o:oned="t" path="m,l21600,21600e" filled="f">
              <v:path arrowok="t" fillok="f" o:connecttype="none"/>
              <o:lock v:ext="edit" shapetype="t"/>
            </v:shapetype>
            <v:shape id="AutoShape 2" o:spid="_x0000_s1026" type="#_x0000_t32" style="position:absolute;margin-left:1.8pt;margin-top:7.3pt;width:448.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5D37" w14:textId="77777777" w:rsidR="00C204CA" w:rsidRDefault="00C204CA">
    <w:pPr>
      <w:pStyle w:val="Header"/>
    </w:pPr>
    <w:r>
      <w:rPr>
        <w:noProof/>
        <w:lang w:val="en-SG" w:eastAsia="zh-CN"/>
      </w:rPr>
      <mc:AlternateContent>
        <mc:Choice Requires="wps">
          <w:drawing>
            <wp:anchor distT="0" distB="0" distL="114300" distR="114300" simplePos="0" relativeHeight="251664896" behindDoc="0" locked="0" layoutInCell="0" allowOverlap="1" wp14:anchorId="3B646A81" wp14:editId="38BAE01E">
              <wp:simplePos x="0" y="0"/>
              <wp:positionH relativeFrom="page">
                <wp:posOffset>0</wp:posOffset>
              </wp:positionH>
              <wp:positionV relativeFrom="page">
                <wp:posOffset>190500</wp:posOffset>
              </wp:positionV>
              <wp:extent cx="7562215" cy="266700"/>
              <wp:effectExtent l="0" t="0" r="0" b="0"/>
              <wp:wrapNone/>
              <wp:docPr id="2" name="MSIPCMcaad4ca8a9916e345a7438df" descr="{&quot;HashCode&quot;:-1818968269,&quot;Height&quot;:841.0,&quot;Width&quot;:595.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68B33" w14:textId="5CE5456B"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Non Sensitive</w:t>
                          </w:r>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46A81" id="_x0000_t202" coordsize="21600,21600" o:spt="202" path="m,l,21600r21600,l21600,xe">
              <v:stroke joinstyle="miter"/>
              <v:path gradientshapeok="t" o:connecttype="rect"/>
            </v:shapetype>
            <v:shape id="MSIPCMcaad4ca8a9916e345a7438df" o:spid="_x0000_s1029" type="#_x0000_t202" alt="{&quot;HashCode&quot;:-1818968269,&quot;Height&quot;:841.0,&quot;Width&quot;:595.0,&quot;Placement&quot;:&quot;Header&quot;,&quot;Index&quot;:&quot;FirstPage&quot;,&quot;Section&quot;:1,&quot;Top&quot;:0.0,&quot;Left&quot;:0.0}" style="position:absolute;left:0;text-align:left;margin-left:0;margin-top:15pt;width:595.45pt;height:21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o:allowincell="f" filled="f" stroked="f">
              <v:textbox inset="20pt,0,,0">
                <w:txbxContent>
                  <w:p w14:paraId="7E968B33" w14:textId="5CE5456B"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Non Sensitiv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486F"/>
    <w:multiLevelType w:val="hybridMultilevel"/>
    <w:tmpl w:val="E98C6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8E50F2"/>
    <w:multiLevelType w:val="hybridMultilevel"/>
    <w:tmpl w:val="5EE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E57EEB"/>
    <w:multiLevelType w:val="hybridMultilevel"/>
    <w:tmpl w:val="3B50CBB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F10225"/>
    <w:multiLevelType w:val="hybridMultilevel"/>
    <w:tmpl w:val="E0966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AF532D"/>
    <w:multiLevelType w:val="hybridMultilevel"/>
    <w:tmpl w:val="70E47CD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D357E6"/>
    <w:multiLevelType w:val="hybridMultilevel"/>
    <w:tmpl w:val="1E2CC6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245D0B"/>
    <w:multiLevelType w:val="hybridMultilevel"/>
    <w:tmpl w:val="7CC870B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7" w15:restartNumberingAfterBreak="0">
    <w:nsid w:val="5DC510E4"/>
    <w:multiLevelType w:val="hybridMultilevel"/>
    <w:tmpl w:val="273444EE"/>
    <w:lvl w:ilvl="0" w:tplc="4809001B">
      <w:start w:val="1"/>
      <w:numFmt w:val="lowerRoman"/>
      <w:lvlText w:val="%1."/>
      <w:lvlJc w:val="righ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5E1F14A3"/>
    <w:multiLevelType w:val="hybridMultilevel"/>
    <w:tmpl w:val="C36EDFE6"/>
    <w:lvl w:ilvl="0" w:tplc="48090017">
      <w:start w:val="1"/>
      <w:numFmt w:val="lowerLetter"/>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67E934E2"/>
    <w:multiLevelType w:val="hybridMultilevel"/>
    <w:tmpl w:val="FD14A57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0" w15:restartNumberingAfterBreak="0">
    <w:nsid w:val="6AD06D35"/>
    <w:multiLevelType w:val="hybridMultilevel"/>
    <w:tmpl w:val="C22205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E1D1DA3"/>
    <w:multiLevelType w:val="hybridMultilevel"/>
    <w:tmpl w:val="690A28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39928822">
    <w:abstractNumId w:val="1"/>
  </w:num>
  <w:num w:numId="2" w16cid:durableId="308292885">
    <w:abstractNumId w:val="2"/>
  </w:num>
  <w:num w:numId="3" w16cid:durableId="590353686">
    <w:abstractNumId w:val="10"/>
  </w:num>
  <w:num w:numId="4" w16cid:durableId="340935926">
    <w:abstractNumId w:val="4"/>
  </w:num>
  <w:num w:numId="5" w16cid:durableId="1576166679">
    <w:abstractNumId w:val="5"/>
  </w:num>
  <w:num w:numId="6" w16cid:durableId="883565986">
    <w:abstractNumId w:val="8"/>
  </w:num>
  <w:num w:numId="7" w16cid:durableId="29913994">
    <w:abstractNumId w:val="7"/>
  </w:num>
  <w:num w:numId="8" w16cid:durableId="154418937">
    <w:abstractNumId w:val="6"/>
  </w:num>
  <w:num w:numId="9" w16cid:durableId="1846479835">
    <w:abstractNumId w:val="9"/>
  </w:num>
  <w:num w:numId="10" w16cid:durableId="1617590923">
    <w:abstractNumId w:val="3"/>
  </w:num>
  <w:num w:numId="11" w16cid:durableId="2039624397">
    <w:abstractNumId w:val="11"/>
  </w:num>
  <w:num w:numId="12" w16cid:durableId="57458577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2MLO0MDW3NDAzMTdR0lEKTi0uzszPAykwqgUALs7gciwAAAA="/>
  </w:docVars>
  <w:rsids>
    <w:rsidRoot w:val="008D7A88"/>
    <w:rsid w:val="000002B6"/>
    <w:rsid w:val="00002C85"/>
    <w:rsid w:val="00006C01"/>
    <w:rsid w:val="00006F73"/>
    <w:rsid w:val="00007957"/>
    <w:rsid w:val="00007DBF"/>
    <w:rsid w:val="000114DE"/>
    <w:rsid w:val="000127C1"/>
    <w:rsid w:val="000148AD"/>
    <w:rsid w:val="00016F0B"/>
    <w:rsid w:val="00017F85"/>
    <w:rsid w:val="0002315F"/>
    <w:rsid w:val="00025E7F"/>
    <w:rsid w:val="0003113B"/>
    <w:rsid w:val="00032BC8"/>
    <w:rsid w:val="000331BC"/>
    <w:rsid w:val="000343C7"/>
    <w:rsid w:val="00034ADF"/>
    <w:rsid w:val="00035BC6"/>
    <w:rsid w:val="00035FE8"/>
    <w:rsid w:val="00040647"/>
    <w:rsid w:val="00040902"/>
    <w:rsid w:val="000416AC"/>
    <w:rsid w:val="00042B16"/>
    <w:rsid w:val="00043522"/>
    <w:rsid w:val="0004495F"/>
    <w:rsid w:val="00046F45"/>
    <w:rsid w:val="00054B37"/>
    <w:rsid w:val="00062236"/>
    <w:rsid w:val="0006323C"/>
    <w:rsid w:val="00064689"/>
    <w:rsid w:val="00064F6B"/>
    <w:rsid w:val="000655D8"/>
    <w:rsid w:val="00066756"/>
    <w:rsid w:val="00070768"/>
    <w:rsid w:val="000729BB"/>
    <w:rsid w:val="00076243"/>
    <w:rsid w:val="0007648E"/>
    <w:rsid w:val="000769E4"/>
    <w:rsid w:val="00076CB8"/>
    <w:rsid w:val="000777FF"/>
    <w:rsid w:val="00082490"/>
    <w:rsid w:val="000833A5"/>
    <w:rsid w:val="00083FDC"/>
    <w:rsid w:val="00084DE8"/>
    <w:rsid w:val="00086862"/>
    <w:rsid w:val="00086CDF"/>
    <w:rsid w:val="00087D06"/>
    <w:rsid w:val="00090207"/>
    <w:rsid w:val="00092CD6"/>
    <w:rsid w:val="000941D8"/>
    <w:rsid w:val="00095BF0"/>
    <w:rsid w:val="000A0D7F"/>
    <w:rsid w:val="000A4DD8"/>
    <w:rsid w:val="000B0D7E"/>
    <w:rsid w:val="000B3B77"/>
    <w:rsid w:val="000B44F5"/>
    <w:rsid w:val="000B6B07"/>
    <w:rsid w:val="000C0833"/>
    <w:rsid w:val="000C439B"/>
    <w:rsid w:val="000C5E1F"/>
    <w:rsid w:val="000D1ED0"/>
    <w:rsid w:val="000D403E"/>
    <w:rsid w:val="000D44E5"/>
    <w:rsid w:val="000D554A"/>
    <w:rsid w:val="000D61B5"/>
    <w:rsid w:val="000E1091"/>
    <w:rsid w:val="000E1DF9"/>
    <w:rsid w:val="000E1EAE"/>
    <w:rsid w:val="000E7B19"/>
    <w:rsid w:val="000F3545"/>
    <w:rsid w:val="000F5AEB"/>
    <w:rsid w:val="000F6B99"/>
    <w:rsid w:val="000F7964"/>
    <w:rsid w:val="00100E70"/>
    <w:rsid w:val="00102CFF"/>
    <w:rsid w:val="00105B43"/>
    <w:rsid w:val="00106209"/>
    <w:rsid w:val="001074A8"/>
    <w:rsid w:val="0011071D"/>
    <w:rsid w:val="0011435E"/>
    <w:rsid w:val="001163F5"/>
    <w:rsid w:val="00116D42"/>
    <w:rsid w:val="00117044"/>
    <w:rsid w:val="00123227"/>
    <w:rsid w:val="001251F1"/>
    <w:rsid w:val="001309CC"/>
    <w:rsid w:val="001313BD"/>
    <w:rsid w:val="0013154F"/>
    <w:rsid w:val="00132501"/>
    <w:rsid w:val="001330E8"/>
    <w:rsid w:val="0013311D"/>
    <w:rsid w:val="0013373D"/>
    <w:rsid w:val="0013417C"/>
    <w:rsid w:val="001341E7"/>
    <w:rsid w:val="00134340"/>
    <w:rsid w:val="00134497"/>
    <w:rsid w:val="00136C13"/>
    <w:rsid w:val="00136ED7"/>
    <w:rsid w:val="0014046D"/>
    <w:rsid w:val="00142C94"/>
    <w:rsid w:val="001509B1"/>
    <w:rsid w:val="00155343"/>
    <w:rsid w:val="00156A64"/>
    <w:rsid w:val="00162250"/>
    <w:rsid w:val="001654F0"/>
    <w:rsid w:val="00170D20"/>
    <w:rsid w:val="00171C07"/>
    <w:rsid w:val="00172E24"/>
    <w:rsid w:val="0017438A"/>
    <w:rsid w:val="0017447A"/>
    <w:rsid w:val="00176E38"/>
    <w:rsid w:val="00180004"/>
    <w:rsid w:val="001800E2"/>
    <w:rsid w:val="00182A77"/>
    <w:rsid w:val="00183E81"/>
    <w:rsid w:val="00184639"/>
    <w:rsid w:val="00186D1A"/>
    <w:rsid w:val="00187F9E"/>
    <w:rsid w:val="001926ED"/>
    <w:rsid w:val="00195436"/>
    <w:rsid w:val="00197954"/>
    <w:rsid w:val="001A09D4"/>
    <w:rsid w:val="001A3B16"/>
    <w:rsid w:val="001A3FF3"/>
    <w:rsid w:val="001A518D"/>
    <w:rsid w:val="001A539A"/>
    <w:rsid w:val="001B1259"/>
    <w:rsid w:val="001B298C"/>
    <w:rsid w:val="001B2C3E"/>
    <w:rsid w:val="001B6E11"/>
    <w:rsid w:val="001C2144"/>
    <w:rsid w:val="001C2206"/>
    <w:rsid w:val="001C2A16"/>
    <w:rsid w:val="001C409C"/>
    <w:rsid w:val="001C4326"/>
    <w:rsid w:val="001C5FCA"/>
    <w:rsid w:val="001C7DD4"/>
    <w:rsid w:val="001D354E"/>
    <w:rsid w:val="001D39FA"/>
    <w:rsid w:val="001D5A34"/>
    <w:rsid w:val="001E1208"/>
    <w:rsid w:val="001E331E"/>
    <w:rsid w:val="001E3749"/>
    <w:rsid w:val="001F2274"/>
    <w:rsid w:val="001F280E"/>
    <w:rsid w:val="001F3B07"/>
    <w:rsid w:val="001F6B69"/>
    <w:rsid w:val="00205B10"/>
    <w:rsid w:val="00207590"/>
    <w:rsid w:val="002113E8"/>
    <w:rsid w:val="00226D7B"/>
    <w:rsid w:val="0022730C"/>
    <w:rsid w:val="002275E0"/>
    <w:rsid w:val="00227722"/>
    <w:rsid w:val="00227ADC"/>
    <w:rsid w:val="00231316"/>
    <w:rsid w:val="00231519"/>
    <w:rsid w:val="00231536"/>
    <w:rsid w:val="00232AAB"/>
    <w:rsid w:val="00233778"/>
    <w:rsid w:val="002355B7"/>
    <w:rsid w:val="00237524"/>
    <w:rsid w:val="002406DE"/>
    <w:rsid w:val="00242366"/>
    <w:rsid w:val="002452C5"/>
    <w:rsid w:val="00245664"/>
    <w:rsid w:val="002470C3"/>
    <w:rsid w:val="00250EB3"/>
    <w:rsid w:val="00252349"/>
    <w:rsid w:val="00252518"/>
    <w:rsid w:val="0025347C"/>
    <w:rsid w:val="002535DA"/>
    <w:rsid w:val="00254D20"/>
    <w:rsid w:val="00254F74"/>
    <w:rsid w:val="00255868"/>
    <w:rsid w:val="0025678E"/>
    <w:rsid w:val="002615E6"/>
    <w:rsid w:val="00263E96"/>
    <w:rsid w:val="00265466"/>
    <w:rsid w:val="002671A0"/>
    <w:rsid w:val="0026764C"/>
    <w:rsid w:val="002676E0"/>
    <w:rsid w:val="002715DF"/>
    <w:rsid w:val="00275B39"/>
    <w:rsid w:val="002762A4"/>
    <w:rsid w:val="0028388B"/>
    <w:rsid w:val="0028539B"/>
    <w:rsid w:val="00285FA3"/>
    <w:rsid w:val="00286A06"/>
    <w:rsid w:val="00290848"/>
    <w:rsid w:val="00291433"/>
    <w:rsid w:val="002921E2"/>
    <w:rsid w:val="00293F7F"/>
    <w:rsid w:val="00296691"/>
    <w:rsid w:val="002A2176"/>
    <w:rsid w:val="002A28B3"/>
    <w:rsid w:val="002A353D"/>
    <w:rsid w:val="002A6095"/>
    <w:rsid w:val="002B7BD2"/>
    <w:rsid w:val="002C1AD9"/>
    <w:rsid w:val="002C4B74"/>
    <w:rsid w:val="002C55AC"/>
    <w:rsid w:val="002D00C4"/>
    <w:rsid w:val="002D00EF"/>
    <w:rsid w:val="002D03EE"/>
    <w:rsid w:val="002D057D"/>
    <w:rsid w:val="002D1243"/>
    <w:rsid w:val="002D12DC"/>
    <w:rsid w:val="002D1828"/>
    <w:rsid w:val="002D2F31"/>
    <w:rsid w:val="002D411C"/>
    <w:rsid w:val="002D5C01"/>
    <w:rsid w:val="002D751B"/>
    <w:rsid w:val="002E10A0"/>
    <w:rsid w:val="002E3546"/>
    <w:rsid w:val="002E40A3"/>
    <w:rsid w:val="002E4919"/>
    <w:rsid w:val="002E4984"/>
    <w:rsid w:val="002F2937"/>
    <w:rsid w:val="002F2FBD"/>
    <w:rsid w:val="002F5F4C"/>
    <w:rsid w:val="002F642A"/>
    <w:rsid w:val="002F7E09"/>
    <w:rsid w:val="003001A5"/>
    <w:rsid w:val="003055C1"/>
    <w:rsid w:val="00305C0F"/>
    <w:rsid w:val="003102B7"/>
    <w:rsid w:val="00310541"/>
    <w:rsid w:val="00314187"/>
    <w:rsid w:val="00315AF8"/>
    <w:rsid w:val="00315E57"/>
    <w:rsid w:val="00315F21"/>
    <w:rsid w:val="0031686D"/>
    <w:rsid w:val="0032022D"/>
    <w:rsid w:val="003212DC"/>
    <w:rsid w:val="00324538"/>
    <w:rsid w:val="00325197"/>
    <w:rsid w:val="0032709C"/>
    <w:rsid w:val="00332294"/>
    <w:rsid w:val="003339B9"/>
    <w:rsid w:val="003467B6"/>
    <w:rsid w:val="0035093A"/>
    <w:rsid w:val="00350E4F"/>
    <w:rsid w:val="00352067"/>
    <w:rsid w:val="003546FF"/>
    <w:rsid w:val="00356011"/>
    <w:rsid w:val="00363E57"/>
    <w:rsid w:val="00366383"/>
    <w:rsid w:val="00366F17"/>
    <w:rsid w:val="00367B88"/>
    <w:rsid w:val="0037477A"/>
    <w:rsid w:val="00374966"/>
    <w:rsid w:val="00377EF4"/>
    <w:rsid w:val="00383651"/>
    <w:rsid w:val="00383D1C"/>
    <w:rsid w:val="00392FF2"/>
    <w:rsid w:val="00393D7A"/>
    <w:rsid w:val="003A28A1"/>
    <w:rsid w:val="003A3FDF"/>
    <w:rsid w:val="003A4ADA"/>
    <w:rsid w:val="003A4C4E"/>
    <w:rsid w:val="003A602F"/>
    <w:rsid w:val="003B2443"/>
    <w:rsid w:val="003B2C2B"/>
    <w:rsid w:val="003B43E7"/>
    <w:rsid w:val="003B4F1C"/>
    <w:rsid w:val="003B6FFD"/>
    <w:rsid w:val="003B7A7F"/>
    <w:rsid w:val="003C0BEC"/>
    <w:rsid w:val="003C0ED3"/>
    <w:rsid w:val="003C16BA"/>
    <w:rsid w:val="003C390A"/>
    <w:rsid w:val="003C7D7C"/>
    <w:rsid w:val="003C7E5C"/>
    <w:rsid w:val="003D0F7D"/>
    <w:rsid w:val="003D0FAC"/>
    <w:rsid w:val="003D2077"/>
    <w:rsid w:val="003D24A8"/>
    <w:rsid w:val="003E3321"/>
    <w:rsid w:val="003E341C"/>
    <w:rsid w:val="003E359E"/>
    <w:rsid w:val="003E4F1F"/>
    <w:rsid w:val="003E67FF"/>
    <w:rsid w:val="003F030F"/>
    <w:rsid w:val="003F46F2"/>
    <w:rsid w:val="003F6075"/>
    <w:rsid w:val="003F7181"/>
    <w:rsid w:val="00400D7E"/>
    <w:rsid w:val="00400DA4"/>
    <w:rsid w:val="00403870"/>
    <w:rsid w:val="00407133"/>
    <w:rsid w:val="00420ED7"/>
    <w:rsid w:val="00421871"/>
    <w:rsid w:val="004228A4"/>
    <w:rsid w:val="0042662F"/>
    <w:rsid w:val="004276BA"/>
    <w:rsid w:val="0043160B"/>
    <w:rsid w:val="004322FC"/>
    <w:rsid w:val="00432486"/>
    <w:rsid w:val="00432AA2"/>
    <w:rsid w:val="00432D13"/>
    <w:rsid w:val="004339D9"/>
    <w:rsid w:val="00436318"/>
    <w:rsid w:val="00443125"/>
    <w:rsid w:val="00443978"/>
    <w:rsid w:val="0045213B"/>
    <w:rsid w:val="00452A7B"/>
    <w:rsid w:val="004540CE"/>
    <w:rsid w:val="004546C2"/>
    <w:rsid w:val="00457995"/>
    <w:rsid w:val="00457D7F"/>
    <w:rsid w:val="004606A6"/>
    <w:rsid w:val="004618BB"/>
    <w:rsid w:val="004632AF"/>
    <w:rsid w:val="00463CD4"/>
    <w:rsid w:val="00466552"/>
    <w:rsid w:val="004709F3"/>
    <w:rsid w:val="004742A1"/>
    <w:rsid w:val="00480196"/>
    <w:rsid w:val="00481B37"/>
    <w:rsid w:val="004820D5"/>
    <w:rsid w:val="00482D98"/>
    <w:rsid w:val="00482E9C"/>
    <w:rsid w:val="004836DA"/>
    <w:rsid w:val="00485862"/>
    <w:rsid w:val="00487210"/>
    <w:rsid w:val="0049001C"/>
    <w:rsid w:val="004913BB"/>
    <w:rsid w:val="00491596"/>
    <w:rsid w:val="00491C58"/>
    <w:rsid w:val="00492961"/>
    <w:rsid w:val="004A09D3"/>
    <w:rsid w:val="004B35A1"/>
    <w:rsid w:val="004B3B25"/>
    <w:rsid w:val="004B548F"/>
    <w:rsid w:val="004C0706"/>
    <w:rsid w:val="004C1ACB"/>
    <w:rsid w:val="004C2587"/>
    <w:rsid w:val="004C37D5"/>
    <w:rsid w:val="004C3E62"/>
    <w:rsid w:val="004C418F"/>
    <w:rsid w:val="004C4296"/>
    <w:rsid w:val="004C4DD7"/>
    <w:rsid w:val="004C5DD1"/>
    <w:rsid w:val="004D5364"/>
    <w:rsid w:val="004D53EE"/>
    <w:rsid w:val="004D74BA"/>
    <w:rsid w:val="004E46FC"/>
    <w:rsid w:val="004E5331"/>
    <w:rsid w:val="004E5B1A"/>
    <w:rsid w:val="004E5E0C"/>
    <w:rsid w:val="004E6157"/>
    <w:rsid w:val="004F06F4"/>
    <w:rsid w:val="004F0A73"/>
    <w:rsid w:val="004F0FB0"/>
    <w:rsid w:val="004F1187"/>
    <w:rsid w:val="004F2393"/>
    <w:rsid w:val="004F5B12"/>
    <w:rsid w:val="004F7A89"/>
    <w:rsid w:val="004F7C50"/>
    <w:rsid w:val="00500DB3"/>
    <w:rsid w:val="00501332"/>
    <w:rsid w:val="00502660"/>
    <w:rsid w:val="00502FE0"/>
    <w:rsid w:val="00503FBB"/>
    <w:rsid w:val="00514D7C"/>
    <w:rsid w:val="00516145"/>
    <w:rsid w:val="0052082D"/>
    <w:rsid w:val="00521F43"/>
    <w:rsid w:val="00523D1E"/>
    <w:rsid w:val="00525049"/>
    <w:rsid w:val="00525453"/>
    <w:rsid w:val="00525D93"/>
    <w:rsid w:val="00527108"/>
    <w:rsid w:val="0052720C"/>
    <w:rsid w:val="00530455"/>
    <w:rsid w:val="00531D0A"/>
    <w:rsid w:val="005332A0"/>
    <w:rsid w:val="005353AA"/>
    <w:rsid w:val="00537FDE"/>
    <w:rsid w:val="00540643"/>
    <w:rsid w:val="00543095"/>
    <w:rsid w:val="00544B74"/>
    <w:rsid w:val="005466D0"/>
    <w:rsid w:val="00551F56"/>
    <w:rsid w:val="00552C8E"/>
    <w:rsid w:val="005532E4"/>
    <w:rsid w:val="00554BC2"/>
    <w:rsid w:val="00555E0E"/>
    <w:rsid w:val="00556B4E"/>
    <w:rsid w:val="00562453"/>
    <w:rsid w:val="00564D14"/>
    <w:rsid w:val="00566771"/>
    <w:rsid w:val="0056741A"/>
    <w:rsid w:val="0057561D"/>
    <w:rsid w:val="00582282"/>
    <w:rsid w:val="0058497E"/>
    <w:rsid w:val="00584AF3"/>
    <w:rsid w:val="0058740B"/>
    <w:rsid w:val="0059284C"/>
    <w:rsid w:val="00596EA4"/>
    <w:rsid w:val="005A191D"/>
    <w:rsid w:val="005A3309"/>
    <w:rsid w:val="005A35AD"/>
    <w:rsid w:val="005A3D84"/>
    <w:rsid w:val="005A5332"/>
    <w:rsid w:val="005A7A18"/>
    <w:rsid w:val="005B7E3E"/>
    <w:rsid w:val="005C30B4"/>
    <w:rsid w:val="005C358F"/>
    <w:rsid w:val="005C5E0E"/>
    <w:rsid w:val="005C7E3C"/>
    <w:rsid w:val="005D039D"/>
    <w:rsid w:val="005D1111"/>
    <w:rsid w:val="005D69D5"/>
    <w:rsid w:val="005E2ABB"/>
    <w:rsid w:val="005E5A28"/>
    <w:rsid w:val="005E6A28"/>
    <w:rsid w:val="005E772E"/>
    <w:rsid w:val="005F5DDA"/>
    <w:rsid w:val="00600B6E"/>
    <w:rsid w:val="0060154C"/>
    <w:rsid w:val="006053B5"/>
    <w:rsid w:val="0060722C"/>
    <w:rsid w:val="006131F3"/>
    <w:rsid w:val="00615D27"/>
    <w:rsid w:val="0061772A"/>
    <w:rsid w:val="00617E1F"/>
    <w:rsid w:val="00620FC7"/>
    <w:rsid w:val="00622091"/>
    <w:rsid w:val="006220FA"/>
    <w:rsid w:val="0062273F"/>
    <w:rsid w:val="006274F5"/>
    <w:rsid w:val="00627F4F"/>
    <w:rsid w:val="00631308"/>
    <w:rsid w:val="006332DC"/>
    <w:rsid w:val="00633928"/>
    <w:rsid w:val="00634439"/>
    <w:rsid w:val="00635B67"/>
    <w:rsid w:val="006362CB"/>
    <w:rsid w:val="00642031"/>
    <w:rsid w:val="006421D3"/>
    <w:rsid w:val="006424D5"/>
    <w:rsid w:val="006445A2"/>
    <w:rsid w:val="00650EB1"/>
    <w:rsid w:val="006531DA"/>
    <w:rsid w:val="00654045"/>
    <w:rsid w:val="00656FAB"/>
    <w:rsid w:val="006605BC"/>
    <w:rsid w:val="00660880"/>
    <w:rsid w:val="0066376E"/>
    <w:rsid w:val="0066536F"/>
    <w:rsid w:val="00666FC2"/>
    <w:rsid w:val="0066748D"/>
    <w:rsid w:val="00667703"/>
    <w:rsid w:val="00670111"/>
    <w:rsid w:val="006724CD"/>
    <w:rsid w:val="00674007"/>
    <w:rsid w:val="0067468F"/>
    <w:rsid w:val="0067536D"/>
    <w:rsid w:val="00676D6C"/>
    <w:rsid w:val="00677519"/>
    <w:rsid w:val="00680E93"/>
    <w:rsid w:val="006815CC"/>
    <w:rsid w:val="00693463"/>
    <w:rsid w:val="0069497C"/>
    <w:rsid w:val="0069524B"/>
    <w:rsid w:val="006A0413"/>
    <w:rsid w:val="006A160A"/>
    <w:rsid w:val="006A5BA3"/>
    <w:rsid w:val="006B0CFF"/>
    <w:rsid w:val="006B1984"/>
    <w:rsid w:val="006B5917"/>
    <w:rsid w:val="006B64A5"/>
    <w:rsid w:val="006C000F"/>
    <w:rsid w:val="006C1BE3"/>
    <w:rsid w:val="006C63AA"/>
    <w:rsid w:val="006D2A2F"/>
    <w:rsid w:val="006D3108"/>
    <w:rsid w:val="006D3DDB"/>
    <w:rsid w:val="006D41E2"/>
    <w:rsid w:val="006D517C"/>
    <w:rsid w:val="006D7359"/>
    <w:rsid w:val="006E2507"/>
    <w:rsid w:val="006E366B"/>
    <w:rsid w:val="006E71BC"/>
    <w:rsid w:val="006F4483"/>
    <w:rsid w:val="006F5683"/>
    <w:rsid w:val="006F59CD"/>
    <w:rsid w:val="007076AD"/>
    <w:rsid w:val="00713B9C"/>
    <w:rsid w:val="00716115"/>
    <w:rsid w:val="0071622D"/>
    <w:rsid w:val="00716BAF"/>
    <w:rsid w:val="00716CF7"/>
    <w:rsid w:val="007266A2"/>
    <w:rsid w:val="00732AE5"/>
    <w:rsid w:val="007330E5"/>
    <w:rsid w:val="00734F3D"/>
    <w:rsid w:val="007430D9"/>
    <w:rsid w:val="00745FD8"/>
    <w:rsid w:val="0074620F"/>
    <w:rsid w:val="00751684"/>
    <w:rsid w:val="00751EC6"/>
    <w:rsid w:val="007535FB"/>
    <w:rsid w:val="0075678D"/>
    <w:rsid w:val="00763CD2"/>
    <w:rsid w:val="00763F15"/>
    <w:rsid w:val="00765329"/>
    <w:rsid w:val="0077119A"/>
    <w:rsid w:val="007828AA"/>
    <w:rsid w:val="00782C52"/>
    <w:rsid w:val="00783B2A"/>
    <w:rsid w:val="00784C31"/>
    <w:rsid w:val="007865B2"/>
    <w:rsid w:val="00787CEA"/>
    <w:rsid w:val="00795B50"/>
    <w:rsid w:val="007978FC"/>
    <w:rsid w:val="007A0569"/>
    <w:rsid w:val="007A16E3"/>
    <w:rsid w:val="007A35C4"/>
    <w:rsid w:val="007A4327"/>
    <w:rsid w:val="007A4727"/>
    <w:rsid w:val="007A4CFB"/>
    <w:rsid w:val="007A6AF1"/>
    <w:rsid w:val="007B0128"/>
    <w:rsid w:val="007B14F6"/>
    <w:rsid w:val="007B1BD5"/>
    <w:rsid w:val="007B1E92"/>
    <w:rsid w:val="007B1F3A"/>
    <w:rsid w:val="007B3913"/>
    <w:rsid w:val="007C09B0"/>
    <w:rsid w:val="007C1708"/>
    <w:rsid w:val="007C2CE1"/>
    <w:rsid w:val="007C5113"/>
    <w:rsid w:val="007D1F73"/>
    <w:rsid w:val="007E3D8F"/>
    <w:rsid w:val="007E4726"/>
    <w:rsid w:val="007E6A72"/>
    <w:rsid w:val="007F05C0"/>
    <w:rsid w:val="007F2D7B"/>
    <w:rsid w:val="007F391D"/>
    <w:rsid w:val="007F5A35"/>
    <w:rsid w:val="00800469"/>
    <w:rsid w:val="00800A10"/>
    <w:rsid w:val="0080138F"/>
    <w:rsid w:val="00803236"/>
    <w:rsid w:val="00806C6B"/>
    <w:rsid w:val="00810D5E"/>
    <w:rsid w:val="00813FDF"/>
    <w:rsid w:val="00814478"/>
    <w:rsid w:val="00816D98"/>
    <w:rsid w:val="00820400"/>
    <w:rsid w:val="00821F0B"/>
    <w:rsid w:val="00825AE1"/>
    <w:rsid w:val="00826BC7"/>
    <w:rsid w:val="008316C9"/>
    <w:rsid w:val="008316CB"/>
    <w:rsid w:val="0083310B"/>
    <w:rsid w:val="00835965"/>
    <w:rsid w:val="00840A5A"/>
    <w:rsid w:val="00840F48"/>
    <w:rsid w:val="00845161"/>
    <w:rsid w:val="00846B0E"/>
    <w:rsid w:val="00847B5A"/>
    <w:rsid w:val="00850AFF"/>
    <w:rsid w:val="00850BB9"/>
    <w:rsid w:val="00852978"/>
    <w:rsid w:val="00861104"/>
    <w:rsid w:val="00864510"/>
    <w:rsid w:val="0086696E"/>
    <w:rsid w:val="00880F78"/>
    <w:rsid w:val="0088234C"/>
    <w:rsid w:val="008833D4"/>
    <w:rsid w:val="00885A64"/>
    <w:rsid w:val="00886B5B"/>
    <w:rsid w:val="00891208"/>
    <w:rsid w:val="00897DA1"/>
    <w:rsid w:val="008A041F"/>
    <w:rsid w:val="008A070F"/>
    <w:rsid w:val="008A132D"/>
    <w:rsid w:val="008A6C8C"/>
    <w:rsid w:val="008A7207"/>
    <w:rsid w:val="008A7E17"/>
    <w:rsid w:val="008B09FE"/>
    <w:rsid w:val="008B44AF"/>
    <w:rsid w:val="008C1015"/>
    <w:rsid w:val="008C65F1"/>
    <w:rsid w:val="008C7C7A"/>
    <w:rsid w:val="008D489F"/>
    <w:rsid w:val="008D6948"/>
    <w:rsid w:val="008D72BA"/>
    <w:rsid w:val="008D7A88"/>
    <w:rsid w:val="008E0DE9"/>
    <w:rsid w:val="008E4865"/>
    <w:rsid w:val="008E6188"/>
    <w:rsid w:val="008E656A"/>
    <w:rsid w:val="008F3ABA"/>
    <w:rsid w:val="008F4D28"/>
    <w:rsid w:val="008F5766"/>
    <w:rsid w:val="008F6B2F"/>
    <w:rsid w:val="00901952"/>
    <w:rsid w:val="0090341A"/>
    <w:rsid w:val="00904A82"/>
    <w:rsid w:val="009065D4"/>
    <w:rsid w:val="009068A3"/>
    <w:rsid w:val="009138AE"/>
    <w:rsid w:val="00914FD5"/>
    <w:rsid w:val="0091743D"/>
    <w:rsid w:val="00920C5F"/>
    <w:rsid w:val="0092284E"/>
    <w:rsid w:val="009326F1"/>
    <w:rsid w:val="00936B8C"/>
    <w:rsid w:val="00945E24"/>
    <w:rsid w:val="00947AF8"/>
    <w:rsid w:val="00950ABD"/>
    <w:rsid w:val="00950AC9"/>
    <w:rsid w:val="009510DE"/>
    <w:rsid w:val="00957951"/>
    <w:rsid w:val="009609C6"/>
    <w:rsid w:val="009665AC"/>
    <w:rsid w:val="0096715A"/>
    <w:rsid w:val="009711C9"/>
    <w:rsid w:val="00972311"/>
    <w:rsid w:val="00975DA9"/>
    <w:rsid w:val="0097612C"/>
    <w:rsid w:val="00981FB0"/>
    <w:rsid w:val="0098277B"/>
    <w:rsid w:val="009838C1"/>
    <w:rsid w:val="009917DD"/>
    <w:rsid w:val="00991A1A"/>
    <w:rsid w:val="00992B1F"/>
    <w:rsid w:val="009971EF"/>
    <w:rsid w:val="0099761E"/>
    <w:rsid w:val="009977FE"/>
    <w:rsid w:val="009A0646"/>
    <w:rsid w:val="009A0722"/>
    <w:rsid w:val="009A1094"/>
    <w:rsid w:val="009A2447"/>
    <w:rsid w:val="009A427A"/>
    <w:rsid w:val="009A480B"/>
    <w:rsid w:val="009A63AA"/>
    <w:rsid w:val="009A727F"/>
    <w:rsid w:val="009B4AE4"/>
    <w:rsid w:val="009C043A"/>
    <w:rsid w:val="009C161F"/>
    <w:rsid w:val="009C5C2B"/>
    <w:rsid w:val="009C6334"/>
    <w:rsid w:val="009C63EC"/>
    <w:rsid w:val="009D084B"/>
    <w:rsid w:val="009D1AB0"/>
    <w:rsid w:val="009D1E27"/>
    <w:rsid w:val="009D29F9"/>
    <w:rsid w:val="009D3BD0"/>
    <w:rsid w:val="009D46A8"/>
    <w:rsid w:val="009D5D20"/>
    <w:rsid w:val="009E27AC"/>
    <w:rsid w:val="009E39D2"/>
    <w:rsid w:val="009E6E11"/>
    <w:rsid w:val="009E77F4"/>
    <w:rsid w:val="009F2CC5"/>
    <w:rsid w:val="009F3E11"/>
    <w:rsid w:val="009F570D"/>
    <w:rsid w:val="009F5B31"/>
    <w:rsid w:val="009F5C7C"/>
    <w:rsid w:val="00A01F1F"/>
    <w:rsid w:val="00A02A70"/>
    <w:rsid w:val="00A02B55"/>
    <w:rsid w:val="00A074D7"/>
    <w:rsid w:val="00A0777E"/>
    <w:rsid w:val="00A10724"/>
    <w:rsid w:val="00A123A6"/>
    <w:rsid w:val="00A12FE0"/>
    <w:rsid w:val="00A137C6"/>
    <w:rsid w:val="00A155DD"/>
    <w:rsid w:val="00A156B9"/>
    <w:rsid w:val="00A1756F"/>
    <w:rsid w:val="00A17702"/>
    <w:rsid w:val="00A21C34"/>
    <w:rsid w:val="00A34C7D"/>
    <w:rsid w:val="00A37A39"/>
    <w:rsid w:val="00A43D83"/>
    <w:rsid w:val="00A44241"/>
    <w:rsid w:val="00A45E44"/>
    <w:rsid w:val="00A47DE7"/>
    <w:rsid w:val="00A51306"/>
    <w:rsid w:val="00A51905"/>
    <w:rsid w:val="00A52989"/>
    <w:rsid w:val="00A5473D"/>
    <w:rsid w:val="00A56E09"/>
    <w:rsid w:val="00A60665"/>
    <w:rsid w:val="00A60D45"/>
    <w:rsid w:val="00A62F34"/>
    <w:rsid w:val="00A64151"/>
    <w:rsid w:val="00A6422B"/>
    <w:rsid w:val="00A65912"/>
    <w:rsid w:val="00A66684"/>
    <w:rsid w:val="00A669B0"/>
    <w:rsid w:val="00A72149"/>
    <w:rsid w:val="00A72EB0"/>
    <w:rsid w:val="00A76545"/>
    <w:rsid w:val="00A80ACD"/>
    <w:rsid w:val="00A81839"/>
    <w:rsid w:val="00A8192E"/>
    <w:rsid w:val="00A8239E"/>
    <w:rsid w:val="00A82B18"/>
    <w:rsid w:val="00A86E0A"/>
    <w:rsid w:val="00A877E2"/>
    <w:rsid w:val="00A930C4"/>
    <w:rsid w:val="00A953E6"/>
    <w:rsid w:val="00A96FCC"/>
    <w:rsid w:val="00A97DE0"/>
    <w:rsid w:val="00AA03A2"/>
    <w:rsid w:val="00AA24A0"/>
    <w:rsid w:val="00AA39B0"/>
    <w:rsid w:val="00AA56D7"/>
    <w:rsid w:val="00AB10B3"/>
    <w:rsid w:val="00AB1689"/>
    <w:rsid w:val="00AB27AB"/>
    <w:rsid w:val="00AB4A37"/>
    <w:rsid w:val="00AB77EA"/>
    <w:rsid w:val="00AC2BB5"/>
    <w:rsid w:val="00AC323B"/>
    <w:rsid w:val="00AC32C0"/>
    <w:rsid w:val="00AC407E"/>
    <w:rsid w:val="00AC4BBC"/>
    <w:rsid w:val="00AD28E1"/>
    <w:rsid w:val="00AD47EB"/>
    <w:rsid w:val="00AD4F17"/>
    <w:rsid w:val="00AD4F97"/>
    <w:rsid w:val="00AE1087"/>
    <w:rsid w:val="00AE3D34"/>
    <w:rsid w:val="00AE5533"/>
    <w:rsid w:val="00AF01B4"/>
    <w:rsid w:val="00AF2FB3"/>
    <w:rsid w:val="00AF6841"/>
    <w:rsid w:val="00B01213"/>
    <w:rsid w:val="00B02331"/>
    <w:rsid w:val="00B03B3E"/>
    <w:rsid w:val="00B0408B"/>
    <w:rsid w:val="00B0660E"/>
    <w:rsid w:val="00B07F22"/>
    <w:rsid w:val="00B10856"/>
    <w:rsid w:val="00B1285B"/>
    <w:rsid w:val="00B12FF9"/>
    <w:rsid w:val="00B1573E"/>
    <w:rsid w:val="00B20B06"/>
    <w:rsid w:val="00B21AE3"/>
    <w:rsid w:val="00B23DB0"/>
    <w:rsid w:val="00B24DA0"/>
    <w:rsid w:val="00B30E86"/>
    <w:rsid w:val="00B37D34"/>
    <w:rsid w:val="00B4036A"/>
    <w:rsid w:val="00B42B22"/>
    <w:rsid w:val="00B4478B"/>
    <w:rsid w:val="00B5071A"/>
    <w:rsid w:val="00B50BA4"/>
    <w:rsid w:val="00B50E06"/>
    <w:rsid w:val="00B512E2"/>
    <w:rsid w:val="00B51425"/>
    <w:rsid w:val="00B51467"/>
    <w:rsid w:val="00B55C29"/>
    <w:rsid w:val="00B57928"/>
    <w:rsid w:val="00B609B2"/>
    <w:rsid w:val="00B621AA"/>
    <w:rsid w:val="00B64990"/>
    <w:rsid w:val="00B65198"/>
    <w:rsid w:val="00B6593E"/>
    <w:rsid w:val="00B70F7F"/>
    <w:rsid w:val="00B74567"/>
    <w:rsid w:val="00B76681"/>
    <w:rsid w:val="00B7752D"/>
    <w:rsid w:val="00B81340"/>
    <w:rsid w:val="00B83818"/>
    <w:rsid w:val="00B8458C"/>
    <w:rsid w:val="00B87B7C"/>
    <w:rsid w:val="00B92E67"/>
    <w:rsid w:val="00B94E30"/>
    <w:rsid w:val="00B94FF2"/>
    <w:rsid w:val="00B975F6"/>
    <w:rsid w:val="00BA0350"/>
    <w:rsid w:val="00BA0C7B"/>
    <w:rsid w:val="00BA463E"/>
    <w:rsid w:val="00BA517B"/>
    <w:rsid w:val="00BA6EE5"/>
    <w:rsid w:val="00BA76E9"/>
    <w:rsid w:val="00BB084F"/>
    <w:rsid w:val="00BB23A4"/>
    <w:rsid w:val="00BB4176"/>
    <w:rsid w:val="00BB57C4"/>
    <w:rsid w:val="00BC132D"/>
    <w:rsid w:val="00BC1E75"/>
    <w:rsid w:val="00BC30F6"/>
    <w:rsid w:val="00BE0A8E"/>
    <w:rsid w:val="00BE3E5A"/>
    <w:rsid w:val="00BE6D61"/>
    <w:rsid w:val="00BE79A4"/>
    <w:rsid w:val="00BF6E08"/>
    <w:rsid w:val="00BF7D50"/>
    <w:rsid w:val="00C00AA2"/>
    <w:rsid w:val="00C00AF2"/>
    <w:rsid w:val="00C02ABD"/>
    <w:rsid w:val="00C107EA"/>
    <w:rsid w:val="00C13332"/>
    <w:rsid w:val="00C13A3C"/>
    <w:rsid w:val="00C17B11"/>
    <w:rsid w:val="00C204CA"/>
    <w:rsid w:val="00C20871"/>
    <w:rsid w:val="00C20F78"/>
    <w:rsid w:val="00C22074"/>
    <w:rsid w:val="00C226BF"/>
    <w:rsid w:val="00C23B32"/>
    <w:rsid w:val="00C27FB3"/>
    <w:rsid w:val="00C301D0"/>
    <w:rsid w:val="00C3266A"/>
    <w:rsid w:val="00C37910"/>
    <w:rsid w:val="00C41BB8"/>
    <w:rsid w:val="00C42199"/>
    <w:rsid w:val="00C422FB"/>
    <w:rsid w:val="00C4237C"/>
    <w:rsid w:val="00C444FB"/>
    <w:rsid w:val="00C45155"/>
    <w:rsid w:val="00C46392"/>
    <w:rsid w:val="00C46E5A"/>
    <w:rsid w:val="00C46FC9"/>
    <w:rsid w:val="00C50642"/>
    <w:rsid w:val="00C52F19"/>
    <w:rsid w:val="00C669A0"/>
    <w:rsid w:val="00C70018"/>
    <w:rsid w:val="00C7041B"/>
    <w:rsid w:val="00C71BDF"/>
    <w:rsid w:val="00C72AA6"/>
    <w:rsid w:val="00C815A7"/>
    <w:rsid w:val="00C911A7"/>
    <w:rsid w:val="00C93BD7"/>
    <w:rsid w:val="00C95A5C"/>
    <w:rsid w:val="00C970A4"/>
    <w:rsid w:val="00CA0A58"/>
    <w:rsid w:val="00CA2CA9"/>
    <w:rsid w:val="00CA357E"/>
    <w:rsid w:val="00CA368E"/>
    <w:rsid w:val="00CA3FD8"/>
    <w:rsid w:val="00CA49B8"/>
    <w:rsid w:val="00CA551A"/>
    <w:rsid w:val="00CB0C5C"/>
    <w:rsid w:val="00CB2746"/>
    <w:rsid w:val="00CB48BE"/>
    <w:rsid w:val="00CB51F8"/>
    <w:rsid w:val="00CB7187"/>
    <w:rsid w:val="00CB7707"/>
    <w:rsid w:val="00CD0D9D"/>
    <w:rsid w:val="00CE0A30"/>
    <w:rsid w:val="00CE0F60"/>
    <w:rsid w:val="00CE1BA1"/>
    <w:rsid w:val="00CE58CF"/>
    <w:rsid w:val="00CE5FB2"/>
    <w:rsid w:val="00CF0266"/>
    <w:rsid w:val="00CF3EFD"/>
    <w:rsid w:val="00CF53A9"/>
    <w:rsid w:val="00CF61B3"/>
    <w:rsid w:val="00CF7EFA"/>
    <w:rsid w:val="00D001EC"/>
    <w:rsid w:val="00D00BC3"/>
    <w:rsid w:val="00D03D5A"/>
    <w:rsid w:val="00D04046"/>
    <w:rsid w:val="00D04637"/>
    <w:rsid w:val="00D063B8"/>
    <w:rsid w:val="00D06785"/>
    <w:rsid w:val="00D106CE"/>
    <w:rsid w:val="00D107FC"/>
    <w:rsid w:val="00D1686A"/>
    <w:rsid w:val="00D17CCA"/>
    <w:rsid w:val="00D21CB0"/>
    <w:rsid w:val="00D269AA"/>
    <w:rsid w:val="00D37326"/>
    <w:rsid w:val="00D40C76"/>
    <w:rsid w:val="00D415EB"/>
    <w:rsid w:val="00D430BA"/>
    <w:rsid w:val="00D4338D"/>
    <w:rsid w:val="00D46578"/>
    <w:rsid w:val="00D47028"/>
    <w:rsid w:val="00D5031F"/>
    <w:rsid w:val="00D5100E"/>
    <w:rsid w:val="00D53756"/>
    <w:rsid w:val="00D542F4"/>
    <w:rsid w:val="00D55AB4"/>
    <w:rsid w:val="00D56544"/>
    <w:rsid w:val="00D6027F"/>
    <w:rsid w:val="00D60B64"/>
    <w:rsid w:val="00D6219F"/>
    <w:rsid w:val="00D63994"/>
    <w:rsid w:val="00D65A42"/>
    <w:rsid w:val="00D706BB"/>
    <w:rsid w:val="00D74985"/>
    <w:rsid w:val="00D76904"/>
    <w:rsid w:val="00D804E3"/>
    <w:rsid w:val="00D821E1"/>
    <w:rsid w:val="00D82DEF"/>
    <w:rsid w:val="00D83CD8"/>
    <w:rsid w:val="00D846D9"/>
    <w:rsid w:val="00D86E0F"/>
    <w:rsid w:val="00D929F5"/>
    <w:rsid w:val="00D94A2C"/>
    <w:rsid w:val="00D972CD"/>
    <w:rsid w:val="00DA053C"/>
    <w:rsid w:val="00DA1F6E"/>
    <w:rsid w:val="00DA3718"/>
    <w:rsid w:val="00DA39C7"/>
    <w:rsid w:val="00DA78DD"/>
    <w:rsid w:val="00DB0E00"/>
    <w:rsid w:val="00DB2E44"/>
    <w:rsid w:val="00DB360B"/>
    <w:rsid w:val="00DB5B73"/>
    <w:rsid w:val="00DC08F5"/>
    <w:rsid w:val="00DC570F"/>
    <w:rsid w:val="00DD01C6"/>
    <w:rsid w:val="00DD0C75"/>
    <w:rsid w:val="00DD3080"/>
    <w:rsid w:val="00DD3A06"/>
    <w:rsid w:val="00DD3EFD"/>
    <w:rsid w:val="00DD4260"/>
    <w:rsid w:val="00DD66F1"/>
    <w:rsid w:val="00DD6C38"/>
    <w:rsid w:val="00DE01B5"/>
    <w:rsid w:val="00DE038A"/>
    <w:rsid w:val="00DE0B90"/>
    <w:rsid w:val="00DE28E9"/>
    <w:rsid w:val="00DE4B61"/>
    <w:rsid w:val="00DE52A9"/>
    <w:rsid w:val="00DE77E2"/>
    <w:rsid w:val="00DF0C1F"/>
    <w:rsid w:val="00DF38E6"/>
    <w:rsid w:val="00DF4A56"/>
    <w:rsid w:val="00DF6272"/>
    <w:rsid w:val="00DF64A1"/>
    <w:rsid w:val="00E00D13"/>
    <w:rsid w:val="00E0221B"/>
    <w:rsid w:val="00E0249F"/>
    <w:rsid w:val="00E0390A"/>
    <w:rsid w:val="00E0660B"/>
    <w:rsid w:val="00E0719D"/>
    <w:rsid w:val="00E126FB"/>
    <w:rsid w:val="00E129B2"/>
    <w:rsid w:val="00E14A42"/>
    <w:rsid w:val="00E169E9"/>
    <w:rsid w:val="00E2061A"/>
    <w:rsid w:val="00E244AC"/>
    <w:rsid w:val="00E24591"/>
    <w:rsid w:val="00E30EC7"/>
    <w:rsid w:val="00E3268A"/>
    <w:rsid w:val="00E326C3"/>
    <w:rsid w:val="00E33836"/>
    <w:rsid w:val="00E3474E"/>
    <w:rsid w:val="00E35C83"/>
    <w:rsid w:val="00E433CA"/>
    <w:rsid w:val="00E4350D"/>
    <w:rsid w:val="00E44013"/>
    <w:rsid w:val="00E44E89"/>
    <w:rsid w:val="00E4572D"/>
    <w:rsid w:val="00E51845"/>
    <w:rsid w:val="00E5221B"/>
    <w:rsid w:val="00E54AAD"/>
    <w:rsid w:val="00E55B94"/>
    <w:rsid w:val="00E56643"/>
    <w:rsid w:val="00E5672D"/>
    <w:rsid w:val="00E574B8"/>
    <w:rsid w:val="00E62022"/>
    <w:rsid w:val="00E62D92"/>
    <w:rsid w:val="00E63D7B"/>
    <w:rsid w:val="00E66447"/>
    <w:rsid w:val="00E672B7"/>
    <w:rsid w:val="00E7341F"/>
    <w:rsid w:val="00E7668D"/>
    <w:rsid w:val="00E773CF"/>
    <w:rsid w:val="00E77546"/>
    <w:rsid w:val="00E807D8"/>
    <w:rsid w:val="00E81483"/>
    <w:rsid w:val="00E81930"/>
    <w:rsid w:val="00E819DE"/>
    <w:rsid w:val="00E837C5"/>
    <w:rsid w:val="00E84E0F"/>
    <w:rsid w:val="00E91823"/>
    <w:rsid w:val="00E926F4"/>
    <w:rsid w:val="00E9296A"/>
    <w:rsid w:val="00E9478E"/>
    <w:rsid w:val="00E95EDB"/>
    <w:rsid w:val="00EA2891"/>
    <w:rsid w:val="00EA4516"/>
    <w:rsid w:val="00EB003D"/>
    <w:rsid w:val="00EB10DE"/>
    <w:rsid w:val="00EB3F56"/>
    <w:rsid w:val="00EB511A"/>
    <w:rsid w:val="00EC375F"/>
    <w:rsid w:val="00EC7710"/>
    <w:rsid w:val="00EE16C3"/>
    <w:rsid w:val="00EE1E51"/>
    <w:rsid w:val="00EE4DC4"/>
    <w:rsid w:val="00EE6D2B"/>
    <w:rsid w:val="00EE77B5"/>
    <w:rsid w:val="00EF0FB7"/>
    <w:rsid w:val="00EF1336"/>
    <w:rsid w:val="00EF17E6"/>
    <w:rsid w:val="00EF25B6"/>
    <w:rsid w:val="00EF464C"/>
    <w:rsid w:val="00EF5F08"/>
    <w:rsid w:val="00EF764A"/>
    <w:rsid w:val="00F01D83"/>
    <w:rsid w:val="00F01F09"/>
    <w:rsid w:val="00F052A4"/>
    <w:rsid w:val="00F054A9"/>
    <w:rsid w:val="00F14C58"/>
    <w:rsid w:val="00F170DF"/>
    <w:rsid w:val="00F2093B"/>
    <w:rsid w:val="00F22E66"/>
    <w:rsid w:val="00F23990"/>
    <w:rsid w:val="00F248D4"/>
    <w:rsid w:val="00F26714"/>
    <w:rsid w:val="00F31FB8"/>
    <w:rsid w:val="00F3344A"/>
    <w:rsid w:val="00F33D80"/>
    <w:rsid w:val="00F3474C"/>
    <w:rsid w:val="00F354BC"/>
    <w:rsid w:val="00F36ED5"/>
    <w:rsid w:val="00F36F2E"/>
    <w:rsid w:val="00F3752D"/>
    <w:rsid w:val="00F37BA0"/>
    <w:rsid w:val="00F4119A"/>
    <w:rsid w:val="00F500E4"/>
    <w:rsid w:val="00F50C60"/>
    <w:rsid w:val="00F51A08"/>
    <w:rsid w:val="00F52AE8"/>
    <w:rsid w:val="00F60DBC"/>
    <w:rsid w:val="00F60FD4"/>
    <w:rsid w:val="00F62460"/>
    <w:rsid w:val="00F62F85"/>
    <w:rsid w:val="00F6323C"/>
    <w:rsid w:val="00F6615D"/>
    <w:rsid w:val="00F70807"/>
    <w:rsid w:val="00F70E48"/>
    <w:rsid w:val="00F71586"/>
    <w:rsid w:val="00F83AA2"/>
    <w:rsid w:val="00F91097"/>
    <w:rsid w:val="00F9224F"/>
    <w:rsid w:val="00F92FD1"/>
    <w:rsid w:val="00F92FD2"/>
    <w:rsid w:val="00F933DD"/>
    <w:rsid w:val="00F94942"/>
    <w:rsid w:val="00FA0CE4"/>
    <w:rsid w:val="00FA27F9"/>
    <w:rsid w:val="00FA47AA"/>
    <w:rsid w:val="00FA6105"/>
    <w:rsid w:val="00FA62EF"/>
    <w:rsid w:val="00FA7E03"/>
    <w:rsid w:val="00FB05F8"/>
    <w:rsid w:val="00FB0DC2"/>
    <w:rsid w:val="00FB1A4E"/>
    <w:rsid w:val="00FB2694"/>
    <w:rsid w:val="00FB27CC"/>
    <w:rsid w:val="00FB2838"/>
    <w:rsid w:val="00FB6C83"/>
    <w:rsid w:val="00FC1703"/>
    <w:rsid w:val="00FC2566"/>
    <w:rsid w:val="00FC29E2"/>
    <w:rsid w:val="00FC304F"/>
    <w:rsid w:val="00FC430F"/>
    <w:rsid w:val="00FC4C17"/>
    <w:rsid w:val="00FD18EF"/>
    <w:rsid w:val="00FD22BC"/>
    <w:rsid w:val="00FD38CB"/>
    <w:rsid w:val="00FD5602"/>
    <w:rsid w:val="00FD732C"/>
    <w:rsid w:val="00FE2DB6"/>
    <w:rsid w:val="00FE367D"/>
    <w:rsid w:val="00FE454E"/>
    <w:rsid w:val="00FE7E6C"/>
    <w:rsid w:val="00FF290D"/>
    <w:rsid w:val="00FF5F1B"/>
    <w:rsid w:val="00FF6B31"/>
    <w:rsid w:val="00FF77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6BAA9"/>
  <w15:chartTrackingRefBased/>
  <w15:docId w15:val="{9D972BDE-0748-4C5A-88DE-C27E21E8A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qFormat/>
    <w:rsid w:val="001C7DD4"/>
    <w:pPr>
      <w:keepNext/>
      <w:spacing w:before="240" w:after="60"/>
      <w:outlineLvl w:val="0"/>
    </w:pPr>
    <w:rPr>
      <w:rFonts w:ascii="Cambria" w:eastAsia="SimSun" w:hAnsi="Cambria"/>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45E24"/>
    <w:pPr>
      <w:pBdr>
        <w:top w:val="single" w:sz="4" w:space="1" w:color="auto"/>
        <w:left w:val="single" w:sz="4" w:space="4" w:color="auto"/>
        <w:bottom w:val="single" w:sz="4" w:space="0" w:color="auto"/>
        <w:right w:val="single" w:sz="4" w:space="4" w:color="auto"/>
      </w:pBdr>
    </w:pPr>
    <w:rPr>
      <w:szCs w:val="20"/>
      <w:lang w:val="en-GB"/>
    </w:rPr>
  </w:style>
  <w:style w:type="table" w:styleId="TableGrid">
    <w:name w:val="Table Grid"/>
    <w:basedOn w:val="TableNormal"/>
    <w:uiPriority w:val="59"/>
    <w:rsid w:val="00A80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rsid w:val="007A4CFB"/>
    <w:rPr>
      <w:color w:val="0000FF"/>
      <w:u w:val="single"/>
    </w:rPr>
  </w:style>
  <w:style w:type="character" w:customStyle="1" w:styleId="Heading1Char">
    <w:name w:val="Heading 1 Char"/>
    <w:link w:val="Heading1"/>
    <w:rsid w:val="001C7DD4"/>
    <w:rPr>
      <w:rFonts w:ascii="Cambria" w:eastAsia="SimSun" w:hAnsi="Cambria"/>
      <w:b/>
      <w:bCs/>
      <w:kern w:val="32"/>
      <w:sz w:val="32"/>
      <w:szCs w:val="32"/>
      <w:lang w:val="en-GB" w:eastAsia="en-US"/>
    </w:rPr>
  </w:style>
  <w:style w:type="paragraph" w:styleId="ListParagraph">
    <w:name w:val="List Paragraph"/>
    <w:basedOn w:val="Normal"/>
    <w:uiPriority w:val="34"/>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customStyle="1" w:styleId="BalloonTextChar">
    <w:name w:val="Balloon Text Char"/>
    <w:link w:val="BalloonText"/>
    <w:rsid w:val="005E2ABB"/>
    <w:rPr>
      <w:rFonts w:ascii="Tahoma" w:hAnsi="Tahoma" w:cs="Tahoma"/>
      <w:sz w:val="16"/>
      <w:szCs w:val="16"/>
      <w:lang w:eastAsia="en-US"/>
    </w:rPr>
  </w:style>
  <w:style w:type="character" w:customStyle="1" w:styleId="Heading2Char">
    <w:name w:val="Heading 2 Char"/>
    <w:link w:val="Heading2"/>
    <w:rsid w:val="00642031"/>
    <w:rPr>
      <w:rFonts w:ascii="Cambria" w:eastAsia="Times New Roman" w:hAnsi="Cambria"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B7716-0FFC-43F8-A23D-8C2A0BF50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6</Pages>
  <Words>641</Words>
  <Characters>365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gee Ann</Company>
  <LinksUpToDate>false</LinksUpToDate>
  <CharactersWithSpaces>4292</CharactersWithSpaces>
  <SharedDoc>false</SharedDoc>
  <HLinks>
    <vt:vector size="36" baseType="variant">
      <vt:variant>
        <vt:i4>7078014</vt:i4>
      </vt:variant>
      <vt:variant>
        <vt:i4>15</vt:i4>
      </vt:variant>
      <vt:variant>
        <vt:i4>0</vt:i4>
      </vt:variant>
      <vt:variant>
        <vt:i4>5</vt:i4>
      </vt:variant>
      <vt:variant>
        <vt:lpwstr>http://www.who.int/gho/en/</vt:lpwstr>
      </vt:variant>
      <vt:variant>
        <vt:lpwstr/>
      </vt:variant>
      <vt:variant>
        <vt:i4>6881386</vt:i4>
      </vt:variant>
      <vt:variant>
        <vt:i4>12</vt:i4>
      </vt:variant>
      <vt:variant>
        <vt:i4>0</vt:i4>
      </vt:variant>
      <vt:variant>
        <vt:i4>5</vt:i4>
      </vt:variant>
      <vt:variant>
        <vt:lpwstr>http://data.worldbank.org/</vt:lpwstr>
      </vt:variant>
      <vt:variant>
        <vt:lpwstr/>
      </vt:variant>
      <vt:variant>
        <vt:i4>7536749</vt:i4>
      </vt:variant>
      <vt:variant>
        <vt:i4>9</vt:i4>
      </vt:variant>
      <vt:variant>
        <vt:i4>0</vt:i4>
      </vt:variant>
      <vt:variant>
        <vt:i4>5</vt:i4>
      </vt:variant>
      <vt:variant>
        <vt:lpwstr>https://public.tableau.com/en-us/s/resources?qt-overview_resources=1</vt:lpwstr>
      </vt:variant>
      <vt:variant>
        <vt:lpwstr>qt-overview_resources</vt:lpwstr>
      </vt:variant>
      <vt:variant>
        <vt:i4>3932208</vt:i4>
      </vt:variant>
      <vt:variant>
        <vt:i4>6</vt:i4>
      </vt:variant>
      <vt:variant>
        <vt:i4>0</vt:i4>
      </vt:variant>
      <vt:variant>
        <vt:i4>5</vt:i4>
      </vt:variant>
      <vt:variant>
        <vt:lpwstr>https://www.gapminder.org/data/</vt:lpwstr>
      </vt:variant>
      <vt:variant>
        <vt:lpwstr/>
      </vt:variant>
      <vt:variant>
        <vt:i4>983063</vt:i4>
      </vt:variant>
      <vt:variant>
        <vt:i4>3</vt:i4>
      </vt:variant>
      <vt:variant>
        <vt:i4>0</vt:i4>
      </vt:variant>
      <vt:variant>
        <vt:i4>5</vt:i4>
      </vt:variant>
      <vt:variant>
        <vt:lpwstr>http://www.forbes.com/sites/bernardmarr/2016/02/12/big-data-35-brilliant-and-free-data-sources-for-2016/</vt:lpwstr>
      </vt:variant>
      <vt:variant>
        <vt:lpwstr>1c85d41c6796</vt:lpwstr>
      </vt:variant>
      <vt:variant>
        <vt:i4>3342386</vt:i4>
      </vt:variant>
      <vt:variant>
        <vt:i4>0</vt:i4>
      </vt:variant>
      <vt:variant>
        <vt:i4>0</vt:i4>
      </vt:variant>
      <vt:variant>
        <vt:i4>5</vt:i4>
      </vt:variant>
      <vt:variant>
        <vt:lpwstr>http://www.data.gov.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Prasanna Sudhindra</dc:creator>
  <cp:keywords/>
  <cp:lastModifiedBy>Jing Yi Clairer Ang /DS</cp:lastModifiedBy>
  <cp:revision>16</cp:revision>
  <cp:lastPrinted>2020-11-23T02:44:00Z</cp:lastPrinted>
  <dcterms:created xsi:type="dcterms:W3CDTF">2021-06-10T04:43:00Z</dcterms:created>
  <dcterms:modified xsi:type="dcterms:W3CDTF">2022-08-10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2-07-11T03:02:31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e7058f79-f5a7-49bd-9dee-17e4e8ff0c8b</vt:lpwstr>
  </property>
  <property fmtid="{D5CDD505-2E9C-101B-9397-08002B2CF9AE}" pid="8" name="MSIP_Label_30286cb9-b49f-4646-87a5-340028348160_ContentBits">
    <vt:lpwstr>1</vt:lpwstr>
  </property>
</Properties>
</file>